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EBF65" w14:textId="337B0935" w:rsidR="00E028B1" w:rsidRDefault="00E028B1" w:rsidP="0017345D">
      <w:pPr>
        <w:pStyle w:val="Title"/>
      </w:pPr>
      <w:r>
        <w:t>Aus4Innovation</w:t>
      </w:r>
    </w:p>
    <w:p w14:paraId="33C62A3D" w14:textId="4FCDFA37" w:rsidR="00AA1965" w:rsidRPr="00076611" w:rsidRDefault="00076611" w:rsidP="00AA1965">
      <w:pPr>
        <w:rPr>
          <w:sz w:val="28"/>
          <w:szCs w:val="28"/>
        </w:rPr>
      </w:pPr>
      <w:r w:rsidRPr="00076611">
        <w:rPr>
          <w:sz w:val="28"/>
          <w:szCs w:val="28"/>
        </w:rPr>
        <w:t xml:space="preserve">Innovation Centre Model Partnership Grant </w:t>
      </w:r>
      <w:r w:rsidR="00D70395">
        <w:rPr>
          <w:sz w:val="28"/>
          <w:szCs w:val="28"/>
        </w:rPr>
        <w:t xml:space="preserve">(Grant) </w:t>
      </w:r>
    </w:p>
    <w:p w14:paraId="30D93FFA" w14:textId="77777777" w:rsidR="00D70395" w:rsidRDefault="00D70395" w:rsidP="0017345D">
      <w:pPr>
        <w:pStyle w:val="Title"/>
      </w:pPr>
    </w:p>
    <w:p w14:paraId="21BA0E13" w14:textId="0F00E837" w:rsidR="0017345D" w:rsidRDefault="0048259E" w:rsidP="0017345D">
      <w:pPr>
        <w:pStyle w:val="Title"/>
      </w:pPr>
      <w:r>
        <w:t>Proposal T</w:t>
      </w:r>
      <w:r w:rsidR="005954B3">
        <w:t>emplate</w:t>
      </w:r>
      <w:r>
        <w:t xml:space="preserve"> </w:t>
      </w:r>
    </w:p>
    <w:p w14:paraId="4B867E10" w14:textId="733BA1C2" w:rsidR="00E028B1" w:rsidRDefault="00E028B1"/>
    <w:p w14:paraId="40F82F08" w14:textId="1EFCF5F2" w:rsidR="008D04B6" w:rsidRDefault="00E028B1" w:rsidP="00220FE2">
      <w:r>
        <w:t xml:space="preserve">Applicants are requested to </w:t>
      </w:r>
      <w:r w:rsidR="00063D5D">
        <w:t>complete</w:t>
      </w:r>
      <w:r w:rsidR="004D6C17">
        <w:t xml:space="preserve"> this </w:t>
      </w:r>
      <w:r w:rsidR="00063D5D">
        <w:t xml:space="preserve">template and </w:t>
      </w:r>
      <w:r w:rsidR="00063D5D" w:rsidRPr="001D773E">
        <w:rPr>
          <w:b/>
        </w:rPr>
        <w:t>submit in English</w:t>
      </w:r>
      <w:r w:rsidR="008B47F7">
        <w:rPr>
          <w:b/>
        </w:rPr>
        <w:t xml:space="preserve"> in PDF format</w:t>
      </w:r>
      <w:r>
        <w:t>.</w:t>
      </w:r>
      <w:r w:rsidR="00E07846">
        <w:t xml:space="preserve"> Reading the</w:t>
      </w:r>
      <w:r w:rsidR="00565F6E">
        <w:t xml:space="preserve"> </w:t>
      </w:r>
      <w:r w:rsidR="00772A73">
        <w:t xml:space="preserve">Guidelines </w:t>
      </w:r>
      <w:r w:rsidR="00565F6E">
        <w:t>c</w:t>
      </w:r>
      <w:r w:rsidR="00E07846">
        <w:t>arefully beforehand is encouraged.</w:t>
      </w:r>
      <w:r>
        <w:t xml:space="preserve"> Please note that it is the applicant’s responsibility to provide sufficient information and justification for the </w:t>
      </w:r>
      <w:r w:rsidR="0025105A">
        <w:t>e</w:t>
      </w:r>
      <w:r w:rsidR="0048259E">
        <w:t xml:space="preserve">valuation team </w:t>
      </w:r>
      <w:r>
        <w:t>to make a competitive assessment against the</w:t>
      </w:r>
      <w:r w:rsidR="002E3128">
        <w:t xml:space="preserve"> assessment</w:t>
      </w:r>
      <w:r>
        <w:t xml:space="preserve"> </w:t>
      </w:r>
      <w:r w:rsidR="00AA1965">
        <w:t>criteria.</w:t>
      </w:r>
      <w:r w:rsidR="00BA5CCE">
        <w:t xml:space="preserve"> Attaching other supporti</w:t>
      </w:r>
      <w:r w:rsidR="00D313C0">
        <w:t>ng documentation is permissible</w:t>
      </w:r>
      <w:r w:rsidR="00E07846">
        <w:t>.</w:t>
      </w:r>
      <w:r w:rsidR="008D04B6">
        <w:t xml:space="preserve"> </w:t>
      </w:r>
      <w:r w:rsidR="00E07846">
        <w:t>The p</w:t>
      </w:r>
      <w:r w:rsidR="008D04B6">
        <w:t>roposal will form the basis of a contract if a grant is awarded and should contain sufficient information to draft the agreement and administer the project.</w:t>
      </w:r>
    </w:p>
    <w:p w14:paraId="0C31212C" w14:textId="77777777" w:rsidR="008D04B6" w:rsidRDefault="008D04B6" w:rsidP="008D04B6"/>
    <w:p w14:paraId="15850EA5" w14:textId="5EF1B3D3" w:rsidR="008D04B6" w:rsidRDefault="008D04B6" w:rsidP="008D04B6">
      <w:r>
        <w:t xml:space="preserve">Additional support is available from the program office as you prepare your application, and applicants </w:t>
      </w:r>
      <w:r w:rsidR="00982C76">
        <w:t>may</w:t>
      </w:r>
      <w:r>
        <w:t xml:space="preserve"> seek feedback from the program office throughout the process of developing the detailed proposals</w:t>
      </w:r>
      <w:r w:rsidR="00450E30">
        <w:t>, if needed</w:t>
      </w:r>
      <w:r>
        <w:t xml:space="preserve">. </w:t>
      </w:r>
      <w:r w:rsidR="00E07846">
        <w:t xml:space="preserve">Emails will be the only communications channel, via the </w:t>
      </w:r>
      <w:r w:rsidR="00450E30">
        <w:t>Program</w:t>
      </w:r>
      <w:r>
        <w:t xml:space="preserve"> Office</w:t>
      </w:r>
      <w:r w:rsidR="00E07846">
        <w:t>’s official email address</w:t>
      </w:r>
      <w:r>
        <w:t>:</w:t>
      </w:r>
      <w:r w:rsidR="00220FE2">
        <w:t xml:space="preserve">  </w:t>
      </w:r>
      <w:hyperlink r:id="rId11" w:history="1">
        <w:r w:rsidRPr="003E7241">
          <w:rPr>
            <w:rStyle w:val="Hyperlink"/>
          </w:rPr>
          <w:t>Aus4innovation@csiro.au</w:t>
        </w:r>
      </w:hyperlink>
    </w:p>
    <w:p w14:paraId="495C406C" w14:textId="77777777" w:rsidR="008D04B6" w:rsidRDefault="008D04B6"/>
    <w:p w14:paraId="36C84ECF" w14:textId="0A0680F7" w:rsidR="00AA1965" w:rsidRDefault="00AA1965"/>
    <w:p w14:paraId="6869854C" w14:textId="77777777" w:rsidR="005C064A" w:rsidRDefault="005C064A" w:rsidP="004A25F8">
      <w:pPr>
        <w:pStyle w:val="Heading1"/>
        <w:numPr>
          <w:ilvl w:val="0"/>
          <w:numId w:val="0"/>
        </w:numPr>
        <w:sectPr w:rsidR="005C064A" w:rsidSect="008B2B7C">
          <w:headerReference w:type="default" r:id="rId12"/>
          <w:footerReference w:type="default" r:id="rId13"/>
          <w:pgSz w:w="11900" w:h="16840"/>
          <w:pgMar w:top="720" w:right="720" w:bottom="720" w:left="720" w:header="708" w:footer="708" w:gutter="0"/>
          <w:cols w:space="708"/>
          <w:docGrid w:linePitch="360"/>
        </w:sectPr>
      </w:pPr>
    </w:p>
    <w:p w14:paraId="3DCF36C0" w14:textId="74D69D9D" w:rsidR="001A6E7A" w:rsidRDefault="0017345D" w:rsidP="00AA1965">
      <w:pPr>
        <w:pStyle w:val="Heading1"/>
      </w:pPr>
      <w:r>
        <w:t>Summary</w:t>
      </w:r>
    </w:p>
    <w:p w14:paraId="2D7E1F4D" w14:textId="3F9CCEDF" w:rsidR="00AA1965" w:rsidRPr="00AA1965" w:rsidRDefault="00151479" w:rsidP="002E3C19">
      <w:pPr>
        <w:pStyle w:val="Subtitle"/>
      </w:pPr>
      <w:r>
        <w:t xml:space="preserve">A publishable </w:t>
      </w:r>
      <w:r w:rsidR="005C064A">
        <w:t>description of</w:t>
      </w:r>
      <w:r>
        <w:t xml:space="preserve"> </w:t>
      </w:r>
      <w:r w:rsidR="00E1539E">
        <w:t xml:space="preserve">what the </w:t>
      </w:r>
      <w:r w:rsidR="00360366">
        <w:t xml:space="preserve">collaboration with </w:t>
      </w:r>
      <w:r w:rsidR="007251C7">
        <w:t>VISTI will deliver</w:t>
      </w:r>
      <w:r w:rsidR="002E3C19">
        <w:t xml:space="preserve">. </w:t>
      </w:r>
      <w:r w:rsidR="00AA1965">
        <w:t>Information provided in the</w:t>
      </w:r>
      <w:r w:rsidR="005656BC">
        <w:t xml:space="preserve"> Summary section should be </w:t>
      </w:r>
      <w:r w:rsidR="005656BC" w:rsidRPr="00BA5CCE">
        <w:rPr>
          <w:b/>
        </w:rPr>
        <w:t>suitable for external publication</w:t>
      </w:r>
      <w:r w:rsidR="005656BC">
        <w:t>. It will be referenced in any published materials produced by Aus4Innov</w:t>
      </w:r>
      <w:r>
        <w:t>ation, CSIRO and the Australian Embassy when describing the work.</w:t>
      </w:r>
    </w:p>
    <w:p w14:paraId="7C8047DC" w14:textId="462C0315" w:rsidR="0017345D" w:rsidRDefault="00925DFD" w:rsidP="005656BC">
      <w:pPr>
        <w:pStyle w:val="Heading2"/>
      </w:pPr>
      <w:r>
        <w:t>Title</w:t>
      </w:r>
    </w:p>
    <w:p w14:paraId="217F0BE8" w14:textId="3876FCEE" w:rsidR="007E2134" w:rsidRPr="007E2134" w:rsidRDefault="007E2134" w:rsidP="007E2134">
      <w:pPr>
        <w:pStyle w:val="Subtitle"/>
      </w:pPr>
      <w:r>
        <w:t>Limit to 10 words</w:t>
      </w:r>
    </w:p>
    <w:p w14:paraId="46C5E871" w14:textId="134D1C7A" w:rsidR="00151479" w:rsidRPr="00151479" w:rsidRDefault="00151479" w:rsidP="00151479">
      <w:r>
        <w:t>[</w:t>
      </w:r>
      <w:r w:rsidRPr="00151479">
        <w:rPr>
          <w:highlight w:val="cyan"/>
        </w:rPr>
        <w:t>Insert</w:t>
      </w:r>
      <w:r>
        <w:t>]</w:t>
      </w:r>
    </w:p>
    <w:p w14:paraId="6051C79E" w14:textId="4481BE7A" w:rsidR="00925DFD" w:rsidRDefault="00925DFD" w:rsidP="005656BC">
      <w:pPr>
        <w:pStyle w:val="Heading2"/>
      </w:pPr>
      <w:r>
        <w:t>Description</w:t>
      </w:r>
    </w:p>
    <w:p w14:paraId="407520AB" w14:textId="5396BD62" w:rsidR="00421BA7" w:rsidRPr="00421BA7" w:rsidRDefault="00421BA7" w:rsidP="00421BA7">
      <w:pPr>
        <w:pStyle w:val="Subtitle"/>
      </w:pPr>
      <w:r>
        <w:t>Limit to 1-2 paragraphs in non-technical language suitable for publication</w:t>
      </w:r>
    </w:p>
    <w:p w14:paraId="48AC9CC7" w14:textId="13109AF4" w:rsidR="00151479" w:rsidRDefault="00151479" w:rsidP="00151479">
      <w:r>
        <w:t>[</w:t>
      </w:r>
      <w:r w:rsidRPr="00151479">
        <w:rPr>
          <w:highlight w:val="cyan"/>
        </w:rPr>
        <w:t>Insert</w:t>
      </w:r>
      <w:r>
        <w:t>]</w:t>
      </w:r>
    </w:p>
    <w:p w14:paraId="6E36D2A2" w14:textId="77777777" w:rsidR="004956A6" w:rsidRDefault="004956A6" w:rsidP="004956A6">
      <w:pPr>
        <w:pStyle w:val="Heading2"/>
      </w:pPr>
      <w:r>
        <w:t>Schedule</w:t>
      </w:r>
    </w:p>
    <w:p w14:paraId="483B88F6" w14:textId="77777777" w:rsidR="004956A6" w:rsidRPr="00984AC2" w:rsidRDefault="004956A6" w:rsidP="004956A6">
      <w:pPr>
        <w:pStyle w:val="Subtitle"/>
      </w:pPr>
      <w:r>
        <w:t>Proposed start date (contract signing and first payment event) and end date (final report submission and final payment)</w:t>
      </w:r>
    </w:p>
    <w:p w14:paraId="2F0225CD" w14:textId="77777777" w:rsidR="004956A6" w:rsidRDefault="004956A6" w:rsidP="004956A6">
      <w:pPr>
        <w:pStyle w:val="ListParagraph"/>
        <w:numPr>
          <w:ilvl w:val="0"/>
          <w:numId w:val="15"/>
        </w:numPr>
      </w:pPr>
      <w:r>
        <w:t xml:space="preserve">Start Date: </w:t>
      </w:r>
      <w:r>
        <w:tab/>
        <w:t>[</w:t>
      </w:r>
      <w:r w:rsidRPr="00984AC2">
        <w:rPr>
          <w:highlight w:val="cyan"/>
        </w:rPr>
        <w:t>dd-mm-</w:t>
      </w:r>
      <w:proofErr w:type="spellStart"/>
      <w:r w:rsidRPr="00984AC2">
        <w:rPr>
          <w:highlight w:val="cyan"/>
        </w:rPr>
        <w:t>yyyy</w:t>
      </w:r>
      <w:proofErr w:type="spellEnd"/>
      <w:r>
        <w:t xml:space="preserve">] </w:t>
      </w:r>
    </w:p>
    <w:p w14:paraId="0070FA8D" w14:textId="77777777" w:rsidR="004956A6" w:rsidRDefault="004956A6" w:rsidP="004956A6">
      <w:pPr>
        <w:pStyle w:val="ListParagraph"/>
        <w:numPr>
          <w:ilvl w:val="0"/>
          <w:numId w:val="15"/>
        </w:numPr>
      </w:pPr>
      <w:r>
        <w:t>End Date:</w:t>
      </w:r>
      <w:r>
        <w:tab/>
        <w:t>[</w:t>
      </w:r>
      <w:r w:rsidRPr="00984AC2">
        <w:rPr>
          <w:highlight w:val="cyan"/>
        </w:rPr>
        <w:t>dd-mm-</w:t>
      </w:r>
      <w:proofErr w:type="spellStart"/>
      <w:r w:rsidRPr="00984AC2">
        <w:rPr>
          <w:highlight w:val="cyan"/>
        </w:rPr>
        <w:t>yyyy</w:t>
      </w:r>
      <w:proofErr w:type="spellEnd"/>
      <w:r>
        <w:t>]</w:t>
      </w:r>
    </w:p>
    <w:p w14:paraId="094894DE" w14:textId="77777777" w:rsidR="004956A6" w:rsidRDefault="004956A6" w:rsidP="004956A6">
      <w:pPr>
        <w:pStyle w:val="Heading2"/>
      </w:pPr>
      <w:r>
        <w:t>Project Value</w:t>
      </w:r>
    </w:p>
    <w:p w14:paraId="4083D17B" w14:textId="32A5E1FF" w:rsidR="004956A6" w:rsidRPr="005C064A" w:rsidRDefault="004956A6" w:rsidP="004956A6">
      <w:pPr>
        <w:pStyle w:val="Subtitle"/>
      </w:pPr>
      <w:r>
        <w:t>Provide the total funding requested from the grant (up to AUD 150,000) and indicate the value of any co-contributions</w:t>
      </w:r>
      <w:r w:rsidR="00E90C1B">
        <w:t>, where available</w:t>
      </w:r>
      <w:r>
        <w:t>.</w:t>
      </w:r>
    </w:p>
    <w:p w14:paraId="1C082FF1" w14:textId="77777777" w:rsidR="004956A6" w:rsidRDefault="004956A6" w:rsidP="004956A6">
      <w:pPr>
        <w:pStyle w:val="ListParagraph"/>
        <w:numPr>
          <w:ilvl w:val="0"/>
          <w:numId w:val="16"/>
        </w:numPr>
      </w:pPr>
      <w:r>
        <w:t>Grant Request</w:t>
      </w:r>
      <w:r>
        <w:tab/>
      </w:r>
      <w:r>
        <w:tab/>
      </w:r>
      <w:proofErr w:type="gramStart"/>
      <w:r>
        <w:t>AUD[</w:t>
      </w:r>
      <w:proofErr w:type="gramEnd"/>
      <w:r w:rsidRPr="005C064A">
        <w:rPr>
          <w:highlight w:val="cyan"/>
        </w:rPr>
        <w:t>$$$,$$$</w:t>
      </w:r>
      <w:r>
        <w:t>] (amount to be requested from Aus4Innovation)</w:t>
      </w:r>
    </w:p>
    <w:p w14:paraId="01240107" w14:textId="77777777" w:rsidR="004956A6" w:rsidRDefault="004956A6" w:rsidP="004956A6">
      <w:pPr>
        <w:pStyle w:val="ListParagraph"/>
        <w:numPr>
          <w:ilvl w:val="0"/>
          <w:numId w:val="16"/>
        </w:numPr>
      </w:pPr>
      <w:r>
        <w:t>Partner’s Contributions</w:t>
      </w:r>
      <w:r>
        <w:tab/>
      </w:r>
      <w:proofErr w:type="gramStart"/>
      <w:r>
        <w:t>AUD[</w:t>
      </w:r>
      <w:proofErr w:type="gramEnd"/>
      <w:r w:rsidRPr="005C064A">
        <w:rPr>
          <w:highlight w:val="cyan"/>
        </w:rPr>
        <w:t>$$$,$$$</w:t>
      </w:r>
      <w:r>
        <w:t>] (in cash, in-kind, etc)</w:t>
      </w:r>
    </w:p>
    <w:p w14:paraId="7F15464C" w14:textId="77777777" w:rsidR="004956A6" w:rsidRPr="00151479" w:rsidRDefault="004956A6" w:rsidP="00151479"/>
    <w:p w14:paraId="5C9F898E" w14:textId="0A41C539" w:rsidR="008119DC" w:rsidRDefault="00B8763C" w:rsidP="008119DC">
      <w:pPr>
        <w:pStyle w:val="Heading1"/>
      </w:pPr>
      <w:r>
        <w:lastRenderedPageBreak/>
        <w:t>Or</w:t>
      </w:r>
      <w:r w:rsidR="006C4B1B">
        <w:t xml:space="preserve">ganization’s </w:t>
      </w:r>
      <w:r w:rsidR="008119DC">
        <w:t>S</w:t>
      </w:r>
      <w:r w:rsidR="00CA771D">
        <w:t>trength</w:t>
      </w:r>
      <w:r w:rsidR="0025105A">
        <w:t>s</w:t>
      </w:r>
      <w:r w:rsidR="00CA771D">
        <w:t xml:space="preserve"> and Qualification</w:t>
      </w:r>
      <w:r w:rsidR="0025105A">
        <w:t>s</w:t>
      </w:r>
      <w:r w:rsidR="00CA771D">
        <w:t xml:space="preserve"> </w:t>
      </w:r>
    </w:p>
    <w:p w14:paraId="2CFE6F14" w14:textId="4D46C597" w:rsidR="001A6E7A" w:rsidRDefault="00CA771D" w:rsidP="00C31D51">
      <w:pPr>
        <w:pStyle w:val="Heading2"/>
        <w:numPr>
          <w:ilvl w:val="0"/>
          <w:numId w:val="0"/>
        </w:numPr>
        <w:ind w:left="567" w:hanging="567"/>
      </w:pPr>
      <w:r>
        <w:t>2.1</w:t>
      </w:r>
      <w:r w:rsidR="00C31D51">
        <w:tab/>
      </w:r>
      <w:r w:rsidR="00321060">
        <w:t xml:space="preserve">Introduction of the Organization </w:t>
      </w:r>
      <w:r w:rsidR="00F774FB">
        <w:t xml:space="preserve"> </w:t>
      </w:r>
    </w:p>
    <w:p w14:paraId="00F1FE45" w14:textId="0152FB82" w:rsidR="008B2B7C" w:rsidRPr="008B2B7C" w:rsidRDefault="001D4B9E" w:rsidP="00421BA7">
      <w:pPr>
        <w:pStyle w:val="Subtitle"/>
      </w:pPr>
      <w:r>
        <w:t xml:space="preserve">Provide a short description of </w:t>
      </w:r>
      <w:r w:rsidR="0025105A">
        <w:t xml:space="preserve">the </w:t>
      </w:r>
      <w:r>
        <w:t>organization</w:t>
      </w:r>
      <w:r w:rsidR="00F774FB">
        <w:t xml:space="preserve"> </w:t>
      </w:r>
      <w:r w:rsidR="0025105A">
        <w:t>that will be</w:t>
      </w:r>
      <w:r w:rsidR="00F774FB">
        <w:t xml:space="preserve"> partnering with VISTI under this </w:t>
      </w:r>
      <w:r w:rsidR="00D70395">
        <w:t>Grant</w:t>
      </w:r>
      <w:r w:rsidR="001C43A7">
        <w:t xml:space="preserve">. Include </w:t>
      </w:r>
      <w:r w:rsidR="008B1D58">
        <w:t>official website, and other social media platforms where applicable</w:t>
      </w:r>
      <w:r w:rsidR="0025105A">
        <w:t>. An established entity, able to enter a contract agreement with CSIRO, is required for this application</w:t>
      </w:r>
    </w:p>
    <w:p w14:paraId="2108B375" w14:textId="65D94347" w:rsidR="002E3128" w:rsidRPr="00151479" w:rsidRDefault="002E3128" w:rsidP="002E3128">
      <w:r>
        <w:t>[</w:t>
      </w:r>
      <w:r w:rsidRPr="00151479">
        <w:rPr>
          <w:highlight w:val="cyan"/>
        </w:rPr>
        <w:t>Insert</w:t>
      </w:r>
      <w:r>
        <w:t>]</w:t>
      </w:r>
    </w:p>
    <w:p w14:paraId="20C1F223" w14:textId="4EE916A6" w:rsidR="00062EE8" w:rsidRDefault="00062EE8" w:rsidP="00062EE8">
      <w:pPr>
        <w:pStyle w:val="Heading2"/>
        <w:numPr>
          <w:ilvl w:val="0"/>
          <w:numId w:val="0"/>
        </w:numPr>
        <w:ind w:left="567" w:hanging="567"/>
      </w:pPr>
      <w:r>
        <w:t>2.2</w:t>
      </w:r>
      <w:r>
        <w:tab/>
      </w:r>
      <w:r w:rsidR="0025105A">
        <w:t xml:space="preserve">Applicant’s </w:t>
      </w:r>
      <w:r>
        <w:t xml:space="preserve">Scale </w:t>
      </w:r>
      <w:r w:rsidR="0025105A">
        <w:t>and Portfolio</w:t>
      </w:r>
      <w:r>
        <w:t xml:space="preserve">  </w:t>
      </w:r>
    </w:p>
    <w:p w14:paraId="523E1DBA" w14:textId="5F16C8DA" w:rsidR="00062EE8" w:rsidRPr="008B2B7C" w:rsidRDefault="003E67E3" w:rsidP="00062EE8">
      <w:pPr>
        <w:pStyle w:val="Subtitle"/>
      </w:pPr>
      <w:r>
        <w:t>Demonstrate the scale of your portfolio, including areas that you specia</w:t>
      </w:r>
      <w:r w:rsidR="00426FD3">
        <w:t xml:space="preserve">lise and/or have depth experience, such as technology transfer, business matching, IP related issues, financial capacity, industry linkage, or </w:t>
      </w:r>
      <w:r w:rsidR="00D94D8D">
        <w:t>high</w:t>
      </w:r>
      <w:r w:rsidR="0025105A">
        <w:t>ly capable</w:t>
      </w:r>
      <w:r w:rsidR="00D94D8D">
        <w:t xml:space="preserve"> </w:t>
      </w:r>
      <w:r w:rsidR="00426FD3">
        <w:t xml:space="preserve">staff resources </w:t>
      </w:r>
      <w:r w:rsidR="00062EE8">
        <w:t xml:space="preserve">  </w:t>
      </w:r>
    </w:p>
    <w:p w14:paraId="478A3021" w14:textId="51C9024A" w:rsidR="00062EE8" w:rsidRPr="00151479" w:rsidRDefault="00062EE8" w:rsidP="00062EE8">
      <w:r>
        <w:t>[</w:t>
      </w:r>
      <w:r w:rsidRPr="00151479">
        <w:rPr>
          <w:highlight w:val="cyan"/>
        </w:rPr>
        <w:t>Insert</w:t>
      </w:r>
      <w:r>
        <w:t>]</w:t>
      </w:r>
    </w:p>
    <w:p w14:paraId="2F74628B" w14:textId="2D7204BD" w:rsidR="00D94D8D" w:rsidRDefault="00D94D8D" w:rsidP="00D94D8D">
      <w:pPr>
        <w:pStyle w:val="Heading2"/>
        <w:numPr>
          <w:ilvl w:val="0"/>
          <w:numId w:val="0"/>
        </w:numPr>
        <w:ind w:left="567" w:hanging="567"/>
      </w:pPr>
      <w:r>
        <w:t>2.3</w:t>
      </w:r>
      <w:r>
        <w:tab/>
        <w:t xml:space="preserve">International Experience   </w:t>
      </w:r>
    </w:p>
    <w:p w14:paraId="1EF548F9" w14:textId="5374998A" w:rsidR="00D94D8D" w:rsidRPr="008B2B7C" w:rsidRDefault="003053B6" w:rsidP="00D94D8D">
      <w:pPr>
        <w:pStyle w:val="Subtitle"/>
      </w:pPr>
      <w:r>
        <w:t>Provide information on international partners, overseas projects you have work</w:t>
      </w:r>
      <w:r w:rsidR="0025105A">
        <w:t>ed</w:t>
      </w:r>
      <w:r>
        <w:t xml:space="preserve"> with/on, overseas offices you have operated</w:t>
      </w:r>
      <w:r w:rsidR="00BC517B">
        <w:t xml:space="preserve"> and </w:t>
      </w:r>
      <w:r w:rsidR="0025105A">
        <w:t xml:space="preserve">internationally based/experienced </w:t>
      </w:r>
      <w:r w:rsidR="00BC517B">
        <w:t xml:space="preserve">staff you have </w:t>
      </w:r>
      <w:r w:rsidR="00BC1A5A">
        <w:t>employed</w:t>
      </w:r>
      <w:r>
        <w:t>, or plan</w:t>
      </w:r>
      <w:r w:rsidR="0025105A">
        <w:t>s</w:t>
      </w:r>
      <w:r>
        <w:t xml:space="preserve"> </w:t>
      </w:r>
      <w:r w:rsidR="00F1641D">
        <w:t xml:space="preserve">to </w:t>
      </w:r>
      <w:r w:rsidR="00BC1A5A">
        <w:t>expand</w:t>
      </w:r>
      <w:r w:rsidR="00F1641D">
        <w:t xml:space="preserve"> to international market</w:t>
      </w:r>
      <w:r w:rsidR="00E51765">
        <w:t>s</w:t>
      </w:r>
      <w:r w:rsidR="00F1641D">
        <w:t xml:space="preserve"> </w:t>
      </w:r>
      <w:r>
        <w:t>in the</w:t>
      </w:r>
      <w:r w:rsidR="00E51765">
        <w:t xml:space="preserve"> future</w:t>
      </w:r>
      <w:r w:rsidR="00D94D8D">
        <w:t xml:space="preserve">  </w:t>
      </w:r>
    </w:p>
    <w:p w14:paraId="42FD4BD1" w14:textId="77777777" w:rsidR="00D94D8D" w:rsidRPr="00151479" w:rsidRDefault="00D94D8D" w:rsidP="00D94D8D">
      <w:r>
        <w:t>[</w:t>
      </w:r>
      <w:r w:rsidRPr="00151479">
        <w:rPr>
          <w:highlight w:val="cyan"/>
        </w:rPr>
        <w:t>Insert</w:t>
      </w:r>
      <w:r>
        <w:t>]</w:t>
      </w:r>
    </w:p>
    <w:p w14:paraId="1170184A" w14:textId="3335EAE4" w:rsidR="00332EEA" w:rsidRDefault="00332EEA" w:rsidP="00332EEA">
      <w:pPr>
        <w:pStyle w:val="Heading2"/>
        <w:numPr>
          <w:ilvl w:val="0"/>
          <w:numId w:val="0"/>
        </w:numPr>
        <w:ind w:left="567" w:hanging="567"/>
      </w:pPr>
      <w:r>
        <w:t>2.4</w:t>
      </w:r>
      <w:r>
        <w:tab/>
      </w:r>
      <w:r w:rsidR="003617A1">
        <w:t xml:space="preserve">Linkage to Vietnam </w:t>
      </w:r>
      <w:r>
        <w:t xml:space="preserve">  </w:t>
      </w:r>
    </w:p>
    <w:p w14:paraId="14607A1F" w14:textId="33DCC344" w:rsidR="00332EEA" w:rsidRPr="008B2B7C" w:rsidRDefault="003617A1" w:rsidP="00332EEA">
      <w:pPr>
        <w:pStyle w:val="Subtitle"/>
      </w:pPr>
      <w:r>
        <w:t xml:space="preserve">Provide information on any work you have carried out in Vietnam, or with Vietnamese partners, your </w:t>
      </w:r>
      <w:r w:rsidR="00BC1A5A">
        <w:t>office,</w:t>
      </w:r>
      <w:r>
        <w:t xml:space="preserve"> and staff in Vietnam (where applicable)</w:t>
      </w:r>
      <w:r w:rsidR="006E2D0A">
        <w:t xml:space="preserve">. Plans on extending your market to Vietnam, </w:t>
      </w:r>
      <w:r w:rsidR="0026684D">
        <w:t>including working</w:t>
      </w:r>
      <w:r w:rsidR="0025105A">
        <w:t xml:space="preserve"> in</w:t>
      </w:r>
      <w:r w:rsidR="0026684D">
        <w:t xml:space="preserve"> innovation and tech</w:t>
      </w:r>
      <w:r w:rsidR="0025105A">
        <w:t>nology development</w:t>
      </w:r>
      <w:r w:rsidR="0026684D">
        <w:t xml:space="preserve">, </w:t>
      </w:r>
      <w:r w:rsidR="00F60E4C">
        <w:t>and collaborating with local partners, such as VISTI would be an advantage</w:t>
      </w:r>
      <w:r w:rsidR="00332EEA">
        <w:t xml:space="preserve">   </w:t>
      </w:r>
    </w:p>
    <w:p w14:paraId="5439A352" w14:textId="0A7E1754" w:rsidR="00332EEA" w:rsidRDefault="00332EEA" w:rsidP="00332EEA">
      <w:r>
        <w:t>[</w:t>
      </w:r>
      <w:r w:rsidRPr="00151479">
        <w:rPr>
          <w:highlight w:val="cyan"/>
        </w:rPr>
        <w:t>Insert</w:t>
      </w:r>
      <w:r>
        <w:t>]</w:t>
      </w:r>
    </w:p>
    <w:p w14:paraId="012469D5" w14:textId="373BE032" w:rsidR="00042BA7" w:rsidRDefault="00042BA7" w:rsidP="00042BA7">
      <w:pPr>
        <w:pStyle w:val="Heading1"/>
      </w:pPr>
      <w:r>
        <w:t xml:space="preserve">The Proposed Innovation </w:t>
      </w:r>
      <w:r w:rsidR="0025105A">
        <w:t>Centre</w:t>
      </w:r>
      <w:r>
        <w:t xml:space="preserve"> Model </w:t>
      </w:r>
    </w:p>
    <w:p w14:paraId="56D03DD1" w14:textId="261DCFFB" w:rsidR="00CF1D53" w:rsidRPr="008B2B7C" w:rsidRDefault="003F0848" w:rsidP="00CF1D53">
      <w:pPr>
        <w:pStyle w:val="Subtitle"/>
      </w:pPr>
      <w:r>
        <w:t xml:space="preserve">Briefly describe your approach to work with VISTI to </w:t>
      </w:r>
      <w:r w:rsidR="00315367">
        <w:t xml:space="preserve">develop an Innovation </w:t>
      </w:r>
      <w:r w:rsidR="0069382A">
        <w:t>Centre</w:t>
      </w:r>
      <w:r w:rsidR="00315367">
        <w:t xml:space="preserve"> Model</w:t>
      </w:r>
      <w:r w:rsidR="008B0D65">
        <w:t>,</w:t>
      </w:r>
      <w:r w:rsidR="00E560C1">
        <w:t xml:space="preserve"> why it will work in </w:t>
      </w:r>
      <w:r w:rsidR="0025105A">
        <w:t xml:space="preserve">the </w:t>
      </w:r>
      <w:r w:rsidR="00E560C1">
        <w:t>Vietnam</w:t>
      </w:r>
      <w:r w:rsidR="0025105A">
        <w:t>ese</w:t>
      </w:r>
      <w:r w:rsidR="00E560C1">
        <w:t xml:space="preserve"> context, and the potential </w:t>
      </w:r>
      <w:r w:rsidR="00011791">
        <w:t>for it to be sustained</w:t>
      </w:r>
      <w:r w:rsidR="0025105A">
        <w:t xml:space="preserve"> </w:t>
      </w:r>
      <w:proofErr w:type="spellStart"/>
      <w:r w:rsidR="0025105A">
        <w:t>longterm</w:t>
      </w:r>
      <w:proofErr w:type="spellEnd"/>
      <w:r w:rsidR="0025105A">
        <w:t>.</w:t>
      </w:r>
    </w:p>
    <w:p w14:paraId="0DE05033" w14:textId="77777777" w:rsidR="00CF1D53" w:rsidRPr="00151479" w:rsidRDefault="00CF1D53" w:rsidP="00CF1D53">
      <w:r>
        <w:t>[</w:t>
      </w:r>
      <w:r w:rsidRPr="00151479">
        <w:rPr>
          <w:highlight w:val="cyan"/>
        </w:rPr>
        <w:t>Insert</w:t>
      </w:r>
      <w:r>
        <w:t>]</w:t>
      </w:r>
    </w:p>
    <w:p w14:paraId="2251A585" w14:textId="77777777" w:rsidR="00F17047" w:rsidRPr="00151479" w:rsidRDefault="00F17047" w:rsidP="00332EEA"/>
    <w:p w14:paraId="7E7F292E" w14:textId="413E43C6" w:rsidR="00F60E4C" w:rsidRDefault="00011791" w:rsidP="00F60E4C">
      <w:pPr>
        <w:pStyle w:val="Heading2"/>
        <w:numPr>
          <w:ilvl w:val="0"/>
          <w:numId w:val="0"/>
        </w:numPr>
        <w:ind w:left="567" w:hanging="567"/>
      </w:pPr>
      <w:r>
        <w:t>3.1</w:t>
      </w:r>
      <w:r w:rsidR="00F60E4C">
        <w:tab/>
      </w:r>
      <w:r>
        <w:t xml:space="preserve">Strength of approach and technical merits </w:t>
      </w:r>
    </w:p>
    <w:p w14:paraId="6F5BC74A" w14:textId="38CE9C5B" w:rsidR="00F60E4C" w:rsidRPr="008B2B7C" w:rsidRDefault="00F60E4C" w:rsidP="00F60E4C">
      <w:pPr>
        <w:pStyle w:val="Subtitle"/>
      </w:pPr>
      <w:r>
        <w:t xml:space="preserve">Demonstrate </w:t>
      </w:r>
      <w:r w:rsidR="00574B02">
        <w:t>what approach will be used, how, and why it</w:t>
      </w:r>
      <w:r w:rsidR="0025105A">
        <w:t xml:space="preserve"> will be</w:t>
      </w:r>
      <w:r w:rsidR="00574B02">
        <w:t xml:space="preserve"> effective. </w:t>
      </w:r>
      <w:r w:rsidR="00666929">
        <w:t xml:space="preserve">Provide information on whether the approach is based on an existing model in Australia </w:t>
      </w:r>
      <w:r w:rsidR="0025105A">
        <w:t>that has proved successful</w:t>
      </w:r>
      <w:r w:rsidR="008F0AFA">
        <w:t xml:space="preserve">, or is tailor-made </w:t>
      </w:r>
      <w:r w:rsidR="00F44A68">
        <w:t>for</w:t>
      </w:r>
      <w:r w:rsidR="008F0AFA">
        <w:t xml:space="preserve"> Vietnam based on </w:t>
      </w:r>
      <w:r w:rsidR="0025105A">
        <w:t xml:space="preserve">knowledge of the </w:t>
      </w:r>
      <w:r w:rsidR="00BB3114">
        <w:t xml:space="preserve">context of </w:t>
      </w:r>
      <w:r w:rsidR="003B0330">
        <w:t>Vietnam</w:t>
      </w:r>
      <w:r w:rsidR="0025105A">
        <w:t>’s</w:t>
      </w:r>
      <w:r w:rsidR="00BB3114">
        <w:t xml:space="preserve"> Innovation ecosystem</w:t>
      </w:r>
      <w:r>
        <w:t xml:space="preserve">   </w:t>
      </w:r>
    </w:p>
    <w:p w14:paraId="2EF94C35" w14:textId="77777777" w:rsidR="00F60E4C" w:rsidRPr="00151479" w:rsidRDefault="00F60E4C" w:rsidP="00F60E4C">
      <w:r>
        <w:t>[</w:t>
      </w:r>
      <w:r w:rsidRPr="00151479">
        <w:rPr>
          <w:highlight w:val="cyan"/>
        </w:rPr>
        <w:t>Insert</w:t>
      </w:r>
      <w:r>
        <w:t>]</w:t>
      </w:r>
    </w:p>
    <w:p w14:paraId="3B03596A" w14:textId="7CC2CB36" w:rsidR="00BB3114" w:rsidRDefault="00BB3114" w:rsidP="00BB3114">
      <w:pPr>
        <w:pStyle w:val="Heading2"/>
        <w:numPr>
          <w:ilvl w:val="0"/>
          <w:numId w:val="0"/>
        </w:numPr>
        <w:ind w:left="567" w:hanging="567"/>
      </w:pPr>
      <w:r>
        <w:t>3.2</w:t>
      </w:r>
      <w:r>
        <w:tab/>
      </w:r>
      <w:r w:rsidR="008C0858">
        <w:t xml:space="preserve">Capacity Building </w:t>
      </w:r>
      <w:r>
        <w:t xml:space="preserve"> </w:t>
      </w:r>
    </w:p>
    <w:p w14:paraId="0A89FFE4" w14:textId="20EAA989" w:rsidR="00BB3114" w:rsidRPr="008B2B7C" w:rsidRDefault="00BB3114" w:rsidP="00BB3114">
      <w:pPr>
        <w:pStyle w:val="Subtitle"/>
      </w:pPr>
      <w:r>
        <w:t>De</w:t>
      </w:r>
      <w:r w:rsidR="008C0858">
        <w:t xml:space="preserve">scribe how the model can support capacity building for VISTI’s staff, as they engage in </w:t>
      </w:r>
      <w:r w:rsidR="008C25ED">
        <w:t>co-designing the model (where needed)</w:t>
      </w:r>
      <w:r w:rsidR="008C000A">
        <w:t xml:space="preserve"> and</w:t>
      </w:r>
      <w:r w:rsidR="008C25ED">
        <w:t xml:space="preserve"> i</w:t>
      </w:r>
      <w:r w:rsidR="008C000A">
        <w:t xml:space="preserve">mplementing relevant activities, and </w:t>
      </w:r>
      <w:r w:rsidR="00560B3B">
        <w:t xml:space="preserve">possible flow-on </w:t>
      </w:r>
      <w:r w:rsidR="0025105A">
        <w:t>impacts beyond</w:t>
      </w:r>
      <w:r w:rsidR="008C000A">
        <w:t xml:space="preserve"> the project</w:t>
      </w:r>
      <w:r w:rsidR="00560B3B">
        <w:t xml:space="preserve"> time</w:t>
      </w:r>
      <w:r w:rsidR="00980483">
        <w:t>line</w:t>
      </w:r>
      <w:r w:rsidR="008C000A">
        <w:t xml:space="preserve">. </w:t>
      </w:r>
      <w:r w:rsidR="00467897">
        <w:t xml:space="preserve">Specify activities that could be piloted together with VISTI within this </w:t>
      </w:r>
      <w:r w:rsidR="00980483">
        <w:t>G</w:t>
      </w:r>
      <w:r w:rsidR="00467897">
        <w:t>rant</w:t>
      </w:r>
      <w:r w:rsidR="003B0330">
        <w:t>, where possible</w:t>
      </w:r>
    </w:p>
    <w:p w14:paraId="6B2A9322" w14:textId="77777777" w:rsidR="00BB3114" w:rsidRPr="00151479" w:rsidRDefault="00BB3114" w:rsidP="00BB3114">
      <w:r>
        <w:t>[</w:t>
      </w:r>
      <w:r w:rsidRPr="00151479">
        <w:rPr>
          <w:highlight w:val="cyan"/>
        </w:rPr>
        <w:t>Insert</w:t>
      </w:r>
      <w:r>
        <w:t>]</w:t>
      </w:r>
    </w:p>
    <w:p w14:paraId="2FB9DF0E" w14:textId="37EFBD41" w:rsidR="003B0330" w:rsidRDefault="003B0330" w:rsidP="003B0330">
      <w:pPr>
        <w:pStyle w:val="Heading2"/>
        <w:numPr>
          <w:ilvl w:val="0"/>
          <w:numId w:val="0"/>
        </w:numPr>
        <w:ind w:left="567" w:hanging="567"/>
      </w:pPr>
      <w:r>
        <w:lastRenderedPageBreak/>
        <w:t>3.</w:t>
      </w:r>
      <w:r w:rsidR="001A25FD">
        <w:t>3</w:t>
      </w:r>
      <w:r>
        <w:tab/>
        <w:t xml:space="preserve">Relevance to Vietnam   </w:t>
      </w:r>
    </w:p>
    <w:p w14:paraId="76346AB7" w14:textId="4366CB14" w:rsidR="003B0330" w:rsidRPr="008B2B7C" w:rsidRDefault="003B0330" w:rsidP="003B0330">
      <w:pPr>
        <w:pStyle w:val="Subtitle"/>
      </w:pPr>
      <w:r>
        <w:t xml:space="preserve">Describe </w:t>
      </w:r>
      <w:r w:rsidR="00650BE5">
        <w:t xml:space="preserve">the relevance of </w:t>
      </w:r>
      <w:r>
        <w:t xml:space="preserve">the model </w:t>
      </w:r>
      <w:r w:rsidR="00650BE5">
        <w:t>to Vietnam</w:t>
      </w:r>
      <w:r w:rsidR="00631318">
        <w:t xml:space="preserve">, </w:t>
      </w:r>
      <w:proofErr w:type="gramStart"/>
      <w:r w:rsidR="00631318">
        <w:t>i.e.</w:t>
      </w:r>
      <w:proofErr w:type="gramEnd"/>
      <w:r w:rsidR="00631318">
        <w:t xml:space="preserve"> its socio-economic development, i</w:t>
      </w:r>
      <w:r w:rsidR="00503A38">
        <w:t xml:space="preserve">nnovation ecosystem, business environment, infrastructure, </w:t>
      </w:r>
      <w:r w:rsidR="008F61E2">
        <w:t>capacity and</w:t>
      </w:r>
      <w:r w:rsidR="00425FE6">
        <w:t xml:space="preserve"> resource</w:t>
      </w:r>
      <w:r w:rsidR="00631318">
        <w:t>, etc.</w:t>
      </w:r>
      <w:r w:rsidR="008F61E2">
        <w:t>,</w:t>
      </w:r>
      <w:r w:rsidR="00425FE6">
        <w:t xml:space="preserve"> and the potential </w:t>
      </w:r>
      <w:r w:rsidR="001A25FD">
        <w:t xml:space="preserve">for a long-term operation in Vietnam </w:t>
      </w:r>
    </w:p>
    <w:p w14:paraId="7F329F2C" w14:textId="77777777" w:rsidR="001A25FD" w:rsidRPr="00151479" w:rsidRDefault="001A25FD" w:rsidP="001A25FD">
      <w:r>
        <w:t>[</w:t>
      </w:r>
      <w:r w:rsidRPr="00151479">
        <w:rPr>
          <w:highlight w:val="cyan"/>
        </w:rPr>
        <w:t>Insert</w:t>
      </w:r>
      <w:r>
        <w:t>]</w:t>
      </w:r>
    </w:p>
    <w:p w14:paraId="0A8B6582" w14:textId="1E522F23" w:rsidR="00062EE8" w:rsidRDefault="00062EE8" w:rsidP="001D773E"/>
    <w:p w14:paraId="2AE68AA0" w14:textId="23100AEF" w:rsidR="001A25FD" w:rsidRDefault="001A25FD" w:rsidP="001A25FD">
      <w:pPr>
        <w:pStyle w:val="Heading2"/>
        <w:numPr>
          <w:ilvl w:val="0"/>
          <w:numId w:val="0"/>
        </w:numPr>
        <w:ind w:left="567" w:hanging="567"/>
      </w:pPr>
      <w:r>
        <w:t>3.</w:t>
      </w:r>
      <w:r w:rsidR="00386434">
        <w:t>4</w:t>
      </w:r>
      <w:r>
        <w:tab/>
      </w:r>
      <w:r w:rsidR="004956A6">
        <w:t xml:space="preserve">Value for Money </w:t>
      </w:r>
      <w:r>
        <w:t xml:space="preserve">   </w:t>
      </w:r>
    </w:p>
    <w:p w14:paraId="6960D8E4" w14:textId="0C08B488" w:rsidR="001A25FD" w:rsidRPr="008B2B7C" w:rsidRDefault="004956A6" w:rsidP="001A25FD">
      <w:pPr>
        <w:pStyle w:val="Subtitle"/>
      </w:pPr>
      <w:r>
        <w:t>Justify how the approach present</w:t>
      </w:r>
      <w:r w:rsidR="00F904B6">
        <w:t>s</w:t>
      </w:r>
      <w:r>
        <w:t xml:space="preserve"> value for money, and whether it can leverage additional funding, either from the</w:t>
      </w:r>
      <w:r w:rsidR="0025105A">
        <w:t xml:space="preserve"> applicant</w:t>
      </w:r>
      <w:r>
        <w:t xml:space="preserve"> organization, or other sources </w:t>
      </w:r>
    </w:p>
    <w:p w14:paraId="436D8895" w14:textId="77777777" w:rsidR="001A25FD" w:rsidRPr="00151479" w:rsidRDefault="001A25FD" w:rsidP="001A25FD">
      <w:r>
        <w:t>[</w:t>
      </w:r>
      <w:r w:rsidRPr="00151479">
        <w:rPr>
          <w:highlight w:val="cyan"/>
        </w:rPr>
        <w:t>Insert</w:t>
      </w:r>
      <w:r>
        <w:t>]</w:t>
      </w:r>
    </w:p>
    <w:p w14:paraId="51E720EA" w14:textId="77777777" w:rsidR="001A25FD" w:rsidRPr="002E3128" w:rsidRDefault="001A25FD" w:rsidP="001D773E"/>
    <w:p w14:paraId="71D4065D" w14:textId="77777777" w:rsidR="007D0ADF" w:rsidRDefault="007D0ADF" w:rsidP="007D0ADF">
      <w:pPr>
        <w:pStyle w:val="Heading1"/>
      </w:pPr>
      <w:r>
        <w:t>Implementation plan</w:t>
      </w:r>
    </w:p>
    <w:p w14:paraId="53E3B586" w14:textId="77777777" w:rsidR="007D0ADF" w:rsidRDefault="007D0ADF" w:rsidP="007D0ADF">
      <w:pPr>
        <w:pStyle w:val="Heading2"/>
      </w:pPr>
      <w:r>
        <w:t>Overview</w:t>
      </w:r>
    </w:p>
    <w:p w14:paraId="7101EFB8" w14:textId="3062AB18" w:rsidR="00C90891" w:rsidRDefault="00C90891" w:rsidP="00C90891">
      <w:pPr>
        <w:pStyle w:val="Subtitle"/>
      </w:pPr>
      <w:r>
        <w:t xml:space="preserve">Provide a </w:t>
      </w:r>
      <w:r w:rsidR="00F0422A">
        <w:t>brief</w:t>
      </w:r>
      <w:r>
        <w:t xml:space="preserve"> description of </w:t>
      </w:r>
      <w:r w:rsidR="00F0422A">
        <w:t>how you will implement the project, and how you will work with VISTI during the course</w:t>
      </w:r>
    </w:p>
    <w:p w14:paraId="5F314ED9" w14:textId="77777777" w:rsidR="007D0ADF" w:rsidRDefault="007D0ADF" w:rsidP="007D0ADF">
      <w:r>
        <w:t>[</w:t>
      </w:r>
      <w:r w:rsidRPr="00151479">
        <w:rPr>
          <w:highlight w:val="cyan"/>
        </w:rPr>
        <w:t>Insert</w:t>
      </w:r>
      <w:r>
        <w:t>]</w:t>
      </w:r>
    </w:p>
    <w:p w14:paraId="577D9324" w14:textId="77777777" w:rsidR="007D0ADF" w:rsidRPr="00CC0411" w:rsidRDefault="007D0ADF" w:rsidP="007D0ADF"/>
    <w:p w14:paraId="0782B97A" w14:textId="27FB7E38" w:rsidR="007D0ADF" w:rsidRDefault="00F64159" w:rsidP="007D0ADF">
      <w:pPr>
        <w:pStyle w:val="Heading2"/>
      </w:pPr>
      <w:r>
        <w:t>Key</w:t>
      </w:r>
      <w:r w:rsidR="007D0ADF">
        <w:t xml:space="preserve"> Activit</w:t>
      </w:r>
      <w:r>
        <w:t>ies</w:t>
      </w:r>
      <w:r w:rsidR="00601141">
        <w:t xml:space="preserve"> and timelin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9"/>
        <w:gridCol w:w="2993"/>
        <w:gridCol w:w="1444"/>
        <w:gridCol w:w="2040"/>
        <w:gridCol w:w="1743"/>
        <w:gridCol w:w="1741"/>
      </w:tblGrid>
      <w:tr w:rsidR="00292D79" w14:paraId="38D63C9E" w14:textId="77777777" w:rsidTr="00FC4A04">
        <w:tc>
          <w:tcPr>
            <w:tcW w:w="234" w:type="pct"/>
          </w:tcPr>
          <w:p w14:paraId="315272A6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#</w:t>
            </w:r>
          </w:p>
        </w:tc>
        <w:tc>
          <w:tcPr>
            <w:tcW w:w="1432" w:type="pct"/>
          </w:tcPr>
          <w:p w14:paraId="430519C4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Title</w:t>
            </w:r>
          </w:p>
        </w:tc>
        <w:tc>
          <w:tcPr>
            <w:tcW w:w="691" w:type="pct"/>
          </w:tcPr>
          <w:p w14:paraId="35BA5307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Start</w:t>
            </w:r>
          </w:p>
        </w:tc>
        <w:tc>
          <w:tcPr>
            <w:tcW w:w="976" w:type="pct"/>
          </w:tcPr>
          <w:p w14:paraId="480FF508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Completion</w:t>
            </w:r>
          </w:p>
        </w:tc>
        <w:tc>
          <w:tcPr>
            <w:tcW w:w="834" w:type="pct"/>
          </w:tcPr>
          <w:p w14:paraId="2738044E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Activities</w:t>
            </w:r>
          </w:p>
        </w:tc>
        <w:tc>
          <w:tcPr>
            <w:tcW w:w="833" w:type="pct"/>
          </w:tcPr>
          <w:p w14:paraId="2B09FA5B" w14:textId="77777777" w:rsidR="00292D79" w:rsidRPr="008B2B7C" w:rsidRDefault="00292D79" w:rsidP="00FC4A04">
            <w:pPr>
              <w:rPr>
                <w:b/>
              </w:rPr>
            </w:pPr>
            <w:r w:rsidRPr="008B2B7C">
              <w:rPr>
                <w:b/>
              </w:rPr>
              <w:t>Outputs</w:t>
            </w:r>
          </w:p>
        </w:tc>
      </w:tr>
      <w:tr w:rsidR="00292D79" w14:paraId="63ECCF09" w14:textId="77777777" w:rsidTr="00FC4A04">
        <w:tc>
          <w:tcPr>
            <w:tcW w:w="234" w:type="pct"/>
          </w:tcPr>
          <w:p w14:paraId="0DE03EC9" w14:textId="77777777" w:rsidR="00292D79" w:rsidRDefault="00292D79" w:rsidP="00FC4A04">
            <w:r>
              <w:t>1</w:t>
            </w:r>
          </w:p>
        </w:tc>
        <w:tc>
          <w:tcPr>
            <w:tcW w:w="1432" w:type="pct"/>
          </w:tcPr>
          <w:p w14:paraId="6ED56023" w14:textId="6A25DBB6" w:rsidR="00292D79" w:rsidRDefault="00292D79" w:rsidP="00FC4A04">
            <w:r>
              <w:t>[</w:t>
            </w:r>
            <w:r w:rsidRPr="00151479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691" w:type="pct"/>
          </w:tcPr>
          <w:p w14:paraId="0AD6049F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y</w:t>
            </w:r>
            <w:proofErr w:type="spellEnd"/>
            <w:r>
              <w:t>]</w:t>
            </w:r>
          </w:p>
        </w:tc>
        <w:tc>
          <w:tcPr>
            <w:tcW w:w="976" w:type="pct"/>
          </w:tcPr>
          <w:p w14:paraId="4F7BFC70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</w:t>
            </w:r>
            <w:proofErr w:type="spellEnd"/>
            <w:r>
              <w:t>]</w:t>
            </w:r>
          </w:p>
        </w:tc>
        <w:tc>
          <w:tcPr>
            <w:tcW w:w="834" w:type="pct"/>
          </w:tcPr>
          <w:p w14:paraId="629022C3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833" w:type="pct"/>
          </w:tcPr>
          <w:p w14:paraId="4E927705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292D79" w14:paraId="6065CDF4" w14:textId="77777777" w:rsidTr="00FC4A04">
        <w:tc>
          <w:tcPr>
            <w:tcW w:w="234" w:type="pct"/>
          </w:tcPr>
          <w:p w14:paraId="0ECF6C68" w14:textId="77777777" w:rsidR="00292D79" w:rsidRDefault="00292D79" w:rsidP="00FC4A04">
            <w:r>
              <w:t>2</w:t>
            </w:r>
          </w:p>
        </w:tc>
        <w:tc>
          <w:tcPr>
            <w:tcW w:w="1432" w:type="pct"/>
          </w:tcPr>
          <w:p w14:paraId="467E86FB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691" w:type="pct"/>
          </w:tcPr>
          <w:p w14:paraId="7F0D23AC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y</w:t>
            </w:r>
            <w:proofErr w:type="spellEnd"/>
            <w:r>
              <w:t>]</w:t>
            </w:r>
          </w:p>
        </w:tc>
        <w:tc>
          <w:tcPr>
            <w:tcW w:w="976" w:type="pct"/>
          </w:tcPr>
          <w:p w14:paraId="361E6B2E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</w:t>
            </w:r>
            <w:proofErr w:type="spellEnd"/>
            <w:r>
              <w:t>]</w:t>
            </w:r>
          </w:p>
        </w:tc>
        <w:tc>
          <w:tcPr>
            <w:tcW w:w="834" w:type="pct"/>
          </w:tcPr>
          <w:p w14:paraId="48029A8D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833" w:type="pct"/>
          </w:tcPr>
          <w:p w14:paraId="26F00112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292D79" w14:paraId="1E680782" w14:textId="77777777" w:rsidTr="00FC4A04">
        <w:tc>
          <w:tcPr>
            <w:tcW w:w="234" w:type="pct"/>
          </w:tcPr>
          <w:p w14:paraId="3C9AEF3E" w14:textId="77777777" w:rsidR="00292D79" w:rsidRDefault="00292D79" w:rsidP="00FC4A04">
            <w:r>
              <w:t>3</w:t>
            </w:r>
          </w:p>
        </w:tc>
        <w:tc>
          <w:tcPr>
            <w:tcW w:w="1432" w:type="pct"/>
          </w:tcPr>
          <w:p w14:paraId="1ED9030E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691" w:type="pct"/>
          </w:tcPr>
          <w:p w14:paraId="0656E849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y</w:t>
            </w:r>
            <w:proofErr w:type="spellEnd"/>
            <w:r>
              <w:t>]</w:t>
            </w:r>
          </w:p>
        </w:tc>
        <w:tc>
          <w:tcPr>
            <w:tcW w:w="976" w:type="pct"/>
          </w:tcPr>
          <w:p w14:paraId="4F19F4D6" w14:textId="77777777" w:rsidR="00292D79" w:rsidRDefault="00292D79" w:rsidP="00FC4A04">
            <w:r>
              <w:t>[</w:t>
            </w:r>
            <w:r w:rsidRPr="00B44C4F">
              <w:rPr>
                <w:highlight w:val="cyan"/>
              </w:rPr>
              <w:t>dd-mm-</w:t>
            </w:r>
            <w:proofErr w:type="spellStart"/>
            <w:r w:rsidRPr="00B44C4F">
              <w:rPr>
                <w:highlight w:val="cyan"/>
              </w:rPr>
              <w:t>yy</w:t>
            </w:r>
            <w:r>
              <w:rPr>
                <w:highlight w:val="cyan"/>
              </w:rPr>
              <w:t>y</w:t>
            </w:r>
            <w:r w:rsidRPr="00B44C4F">
              <w:rPr>
                <w:highlight w:val="cyan"/>
              </w:rPr>
              <w:t>y</w:t>
            </w:r>
            <w:proofErr w:type="spellEnd"/>
            <w:r>
              <w:t>]</w:t>
            </w:r>
          </w:p>
        </w:tc>
        <w:tc>
          <w:tcPr>
            <w:tcW w:w="834" w:type="pct"/>
          </w:tcPr>
          <w:p w14:paraId="31D2980D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833" w:type="pct"/>
          </w:tcPr>
          <w:p w14:paraId="771FEA2F" w14:textId="77777777" w:rsidR="00292D79" w:rsidRDefault="00292D79" w:rsidP="00FC4A04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</w:tbl>
    <w:p w14:paraId="7F0646D8" w14:textId="77777777" w:rsidR="007D0ADF" w:rsidRPr="004D6C17" w:rsidRDefault="007D0ADF" w:rsidP="007D0ADF"/>
    <w:p w14:paraId="0A38DDB0" w14:textId="77777777" w:rsidR="007D0ADF" w:rsidRPr="00151479" w:rsidRDefault="007D0ADF" w:rsidP="007D0ADF">
      <w:pPr>
        <w:jc w:val="center"/>
        <w:rPr>
          <w:i/>
        </w:rPr>
      </w:pPr>
      <w:r w:rsidRPr="00151479">
        <w:rPr>
          <w:i/>
        </w:rPr>
        <w:t>Insert additional lines as needed</w:t>
      </w:r>
    </w:p>
    <w:p w14:paraId="429D6508" w14:textId="77777777" w:rsidR="007D0ADF" w:rsidRDefault="007D0ADF" w:rsidP="007D0ADF"/>
    <w:p w14:paraId="7F7C26AB" w14:textId="77777777" w:rsidR="007D0ADF" w:rsidRDefault="007D0ADF" w:rsidP="007D0ADF">
      <w:pPr>
        <w:pStyle w:val="Heading1"/>
      </w:pPr>
      <w:r>
        <w:t xml:space="preserve">Budget plan </w:t>
      </w:r>
    </w:p>
    <w:p w14:paraId="4DAB806F" w14:textId="77777777" w:rsidR="007D0ADF" w:rsidRDefault="007D0ADF" w:rsidP="007D0ADF">
      <w:pPr>
        <w:pStyle w:val="Heading2"/>
      </w:pPr>
      <w:r>
        <w:t>Milestone Breakdown</w:t>
      </w:r>
    </w:p>
    <w:p w14:paraId="476B0621" w14:textId="4B890906" w:rsidR="007D0ADF" w:rsidRDefault="00490EC8" w:rsidP="007D0ADF">
      <w:pPr>
        <w:pStyle w:val="Subtitle"/>
      </w:pPr>
      <w:r>
        <w:t xml:space="preserve">Propose your milestone breakdown. To note Aus4Innovation can provide up to 30% of the grant value for initiation phase. </w:t>
      </w:r>
      <w:r w:rsidR="00EB3AF4">
        <w:t xml:space="preserve">Ideally milestone breakdown should be based on the key </w:t>
      </w:r>
      <w:proofErr w:type="gramStart"/>
      <w:r w:rsidR="00EB3AF4">
        <w:t>activities</w:t>
      </w:r>
      <w:proofErr w:type="gramEnd"/>
      <w:r w:rsidR="00EB3AF4">
        <w:t xml:space="preserve"> timeline. </w:t>
      </w:r>
      <w:r w:rsidR="00AE5494">
        <w:t>P</w:t>
      </w:r>
      <w:r w:rsidR="007D0ADF">
        <w:t>ayment of each milestone is contingent on a report demonstrating activities have been completed, and the acquittal of at least 80% of funds previously provided under the gran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5"/>
        <w:gridCol w:w="4002"/>
        <w:gridCol w:w="1931"/>
        <w:gridCol w:w="1931"/>
        <w:gridCol w:w="1931"/>
      </w:tblGrid>
      <w:tr w:rsidR="002F1E0B" w14:paraId="75F6B6CD" w14:textId="77777777" w:rsidTr="00220FE2">
        <w:tc>
          <w:tcPr>
            <w:tcW w:w="313" w:type="pct"/>
          </w:tcPr>
          <w:p w14:paraId="6FD6F7BA" w14:textId="77777777" w:rsidR="002F1E0B" w:rsidRPr="008B2B7C" w:rsidRDefault="002F1E0B" w:rsidP="007D0ADF">
            <w:pPr>
              <w:rPr>
                <w:b/>
              </w:rPr>
            </w:pPr>
            <w:r w:rsidRPr="008B2B7C">
              <w:rPr>
                <w:b/>
              </w:rPr>
              <w:t>#</w:t>
            </w:r>
          </w:p>
        </w:tc>
        <w:tc>
          <w:tcPr>
            <w:tcW w:w="1915" w:type="pct"/>
          </w:tcPr>
          <w:p w14:paraId="24EA8F50" w14:textId="77777777" w:rsidR="002F1E0B" w:rsidRPr="008B2B7C" w:rsidRDefault="002F1E0B" w:rsidP="007D0ADF">
            <w:pPr>
              <w:rPr>
                <w:b/>
              </w:rPr>
            </w:pPr>
            <w:r w:rsidRPr="008B2B7C">
              <w:rPr>
                <w:b/>
              </w:rPr>
              <w:t>Title</w:t>
            </w:r>
          </w:p>
        </w:tc>
        <w:tc>
          <w:tcPr>
            <w:tcW w:w="924" w:type="pct"/>
          </w:tcPr>
          <w:p w14:paraId="74B657BB" w14:textId="6E128F7F" w:rsidR="002F1E0B" w:rsidRDefault="002F1E0B" w:rsidP="007D0ADF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924" w:type="pct"/>
          </w:tcPr>
          <w:p w14:paraId="09D14978" w14:textId="04BC50D7" w:rsidR="002F1E0B" w:rsidRDefault="002F1E0B" w:rsidP="007D0ADF">
            <w:pPr>
              <w:rPr>
                <w:b/>
              </w:rPr>
            </w:pPr>
            <w:r>
              <w:rPr>
                <w:b/>
              </w:rPr>
              <w:t xml:space="preserve">Completion Date </w:t>
            </w:r>
          </w:p>
        </w:tc>
        <w:tc>
          <w:tcPr>
            <w:tcW w:w="924" w:type="pct"/>
          </w:tcPr>
          <w:p w14:paraId="5588A38A" w14:textId="639C9A1D" w:rsidR="002F1E0B" w:rsidRPr="008B2B7C" w:rsidRDefault="002F1E0B" w:rsidP="007D0ADF">
            <w:pPr>
              <w:rPr>
                <w:b/>
              </w:rPr>
            </w:pPr>
            <w:r>
              <w:rPr>
                <w:b/>
              </w:rPr>
              <w:t>Funding Request</w:t>
            </w:r>
          </w:p>
        </w:tc>
      </w:tr>
      <w:tr w:rsidR="002F1E0B" w14:paraId="05071DA8" w14:textId="77777777" w:rsidTr="00220FE2">
        <w:tc>
          <w:tcPr>
            <w:tcW w:w="313" w:type="pct"/>
          </w:tcPr>
          <w:p w14:paraId="14CFD63A" w14:textId="77777777" w:rsidR="002F1E0B" w:rsidRDefault="002F1E0B" w:rsidP="007D0ADF">
            <w:r>
              <w:t>1</w:t>
            </w:r>
          </w:p>
        </w:tc>
        <w:tc>
          <w:tcPr>
            <w:tcW w:w="1915" w:type="pct"/>
          </w:tcPr>
          <w:p w14:paraId="045A3D60" w14:textId="77777777" w:rsidR="002F1E0B" w:rsidRDefault="002F1E0B" w:rsidP="007D0ADF">
            <w:r>
              <w:t>Initiation</w:t>
            </w:r>
          </w:p>
        </w:tc>
        <w:tc>
          <w:tcPr>
            <w:tcW w:w="924" w:type="pct"/>
          </w:tcPr>
          <w:p w14:paraId="4FD149D7" w14:textId="77777777" w:rsidR="002F1E0B" w:rsidRDefault="002F1E0B" w:rsidP="007D0ADF"/>
        </w:tc>
        <w:tc>
          <w:tcPr>
            <w:tcW w:w="924" w:type="pct"/>
          </w:tcPr>
          <w:p w14:paraId="763E7EB0" w14:textId="4990B735" w:rsidR="002F1E0B" w:rsidRDefault="002F1E0B" w:rsidP="007D0ADF"/>
        </w:tc>
        <w:tc>
          <w:tcPr>
            <w:tcW w:w="924" w:type="pct"/>
          </w:tcPr>
          <w:p w14:paraId="14F1383C" w14:textId="18C26F8F" w:rsidR="002F1E0B" w:rsidRDefault="002F1E0B" w:rsidP="007D0ADF">
            <w:r>
              <w:t>A$[</w:t>
            </w:r>
            <w:r w:rsidRPr="000A27EB">
              <w:rPr>
                <w:highlight w:val="cyan"/>
              </w:rPr>
              <w:t>XXX.XXX</w:t>
            </w:r>
            <w:r>
              <w:t>]</w:t>
            </w:r>
          </w:p>
        </w:tc>
      </w:tr>
      <w:tr w:rsidR="002F1E0B" w14:paraId="7675BF28" w14:textId="77777777" w:rsidTr="00220FE2">
        <w:tc>
          <w:tcPr>
            <w:tcW w:w="313" w:type="pct"/>
          </w:tcPr>
          <w:p w14:paraId="7D0970EC" w14:textId="77777777" w:rsidR="002F1E0B" w:rsidRDefault="002F1E0B" w:rsidP="007D0ADF">
            <w:r>
              <w:t>2</w:t>
            </w:r>
          </w:p>
        </w:tc>
        <w:tc>
          <w:tcPr>
            <w:tcW w:w="1915" w:type="pct"/>
          </w:tcPr>
          <w:p w14:paraId="6E3E0518" w14:textId="77777777" w:rsidR="002F1E0B" w:rsidRDefault="002F1E0B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924" w:type="pct"/>
          </w:tcPr>
          <w:p w14:paraId="57CC40BD" w14:textId="77777777" w:rsidR="002F1E0B" w:rsidRDefault="002F1E0B" w:rsidP="007D0ADF"/>
        </w:tc>
        <w:tc>
          <w:tcPr>
            <w:tcW w:w="924" w:type="pct"/>
          </w:tcPr>
          <w:p w14:paraId="40A2E221" w14:textId="6EB60434" w:rsidR="002F1E0B" w:rsidRDefault="002F1E0B" w:rsidP="007D0ADF"/>
        </w:tc>
        <w:tc>
          <w:tcPr>
            <w:tcW w:w="924" w:type="pct"/>
          </w:tcPr>
          <w:p w14:paraId="5C565131" w14:textId="460B7561" w:rsidR="002F1E0B" w:rsidRDefault="002F1E0B" w:rsidP="007D0ADF">
            <w:r>
              <w:t>A$[</w:t>
            </w:r>
            <w:r w:rsidRPr="000A27EB">
              <w:rPr>
                <w:highlight w:val="cyan"/>
              </w:rPr>
              <w:t>XXX.XXX</w:t>
            </w:r>
            <w:r>
              <w:t>]</w:t>
            </w:r>
          </w:p>
        </w:tc>
      </w:tr>
      <w:tr w:rsidR="002F1E0B" w14:paraId="6C5BECBB" w14:textId="77777777" w:rsidTr="00220FE2">
        <w:tc>
          <w:tcPr>
            <w:tcW w:w="313" w:type="pct"/>
          </w:tcPr>
          <w:p w14:paraId="1E335320" w14:textId="77777777" w:rsidR="002F1E0B" w:rsidRDefault="002F1E0B" w:rsidP="007D0ADF">
            <w:r>
              <w:t>3</w:t>
            </w:r>
          </w:p>
        </w:tc>
        <w:tc>
          <w:tcPr>
            <w:tcW w:w="1915" w:type="pct"/>
          </w:tcPr>
          <w:p w14:paraId="3208B430" w14:textId="77777777" w:rsidR="002F1E0B" w:rsidRDefault="002F1E0B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924" w:type="pct"/>
          </w:tcPr>
          <w:p w14:paraId="3F954B9D" w14:textId="77777777" w:rsidR="002F1E0B" w:rsidRDefault="002F1E0B" w:rsidP="007D0ADF"/>
        </w:tc>
        <w:tc>
          <w:tcPr>
            <w:tcW w:w="924" w:type="pct"/>
          </w:tcPr>
          <w:p w14:paraId="2F3EAF6F" w14:textId="7612856B" w:rsidR="002F1E0B" w:rsidRDefault="002F1E0B" w:rsidP="007D0ADF"/>
        </w:tc>
        <w:tc>
          <w:tcPr>
            <w:tcW w:w="924" w:type="pct"/>
          </w:tcPr>
          <w:p w14:paraId="12F56CCF" w14:textId="72472AB7" w:rsidR="002F1E0B" w:rsidRDefault="002F1E0B" w:rsidP="007D0ADF">
            <w:r>
              <w:t>A$[</w:t>
            </w:r>
            <w:r w:rsidRPr="000A27EB">
              <w:rPr>
                <w:highlight w:val="cyan"/>
              </w:rPr>
              <w:t>XXX.XXX</w:t>
            </w:r>
            <w:r>
              <w:t>]</w:t>
            </w:r>
          </w:p>
        </w:tc>
      </w:tr>
    </w:tbl>
    <w:p w14:paraId="1296894C" w14:textId="77777777" w:rsidR="007D0ADF" w:rsidRPr="008B2B7C" w:rsidRDefault="007D0ADF" w:rsidP="007D0ADF"/>
    <w:p w14:paraId="341DF57D" w14:textId="77777777" w:rsidR="007D0ADF" w:rsidRDefault="007D0ADF" w:rsidP="007D0ADF">
      <w:pPr>
        <w:pStyle w:val="Heading2"/>
      </w:pPr>
      <w:r>
        <w:t xml:space="preserve">Expense breakdown </w:t>
      </w:r>
    </w:p>
    <w:p w14:paraId="7C5F7DD2" w14:textId="66F4F674" w:rsidR="007D0ADF" w:rsidRDefault="002067F5" w:rsidP="007D0ADF">
      <w:pPr>
        <w:pStyle w:val="Subtitle"/>
      </w:pPr>
      <w:r>
        <w:t xml:space="preserve">Provide an estimation as to how the fund will be </w:t>
      </w:r>
      <w:r w:rsidR="00C41414">
        <w:t xml:space="preserve">spen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9"/>
        <w:gridCol w:w="6347"/>
        <w:gridCol w:w="3064"/>
      </w:tblGrid>
      <w:tr w:rsidR="00C863D0" w14:paraId="5DEB58D7" w14:textId="77777777" w:rsidTr="001A6290">
        <w:tc>
          <w:tcPr>
            <w:tcW w:w="497" w:type="pct"/>
          </w:tcPr>
          <w:p w14:paraId="314F6564" w14:textId="77777777" w:rsidR="00C863D0" w:rsidRPr="008B2B7C" w:rsidRDefault="00C863D0" w:rsidP="00B1414B">
            <w:pPr>
              <w:rPr>
                <w:b/>
              </w:rPr>
            </w:pPr>
            <w:r w:rsidRPr="008B2B7C">
              <w:rPr>
                <w:b/>
              </w:rPr>
              <w:t>#</w:t>
            </w:r>
          </w:p>
        </w:tc>
        <w:tc>
          <w:tcPr>
            <w:tcW w:w="3037" w:type="pct"/>
          </w:tcPr>
          <w:p w14:paraId="4DF18B23" w14:textId="25F65E20" w:rsidR="00C863D0" w:rsidRPr="008B2B7C" w:rsidRDefault="00C863D0" w:rsidP="00B1414B">
            <w:pPr>
              <w:rPr>
                <w:b/>
              </w:rPr>
            </w:pPr>
            <w:r>
              <w:rPr>
                <w:b/>
              </w:rPr>
              <w:t xml:space="preserve">Category </w:t>
            </w:r>
          </w:p>
        </w:tc>
        <w:tc>
          <w:tcPr>
            <w:tcW w:w="1466" w:type="pct"/>
          </w:tcPr>
          <w:p w14:paraId="4673A770" w14:textId="5EEB9898" w:rsidR="00C863D0" w:rsidRDefault="00306552" w:rsidP="00B1414B">
            <w:pPr>
              <w:rPr>
                <w:b/>
              </w:rPr>
            </w:pPr>
            <w:r>
              <w:rPr>
                <w:b/>
              </w:rPr>
              <w:t xml:space="preserve">Estimated cost  </w:t>
            </w:r>
          </w:p>
        </w:tc>
      </w:tr>
      <w:tr w:rsidR="00E91A29" w14:paraId="4F61CBFD" w14:textId="77777777" w:rsidTr="00E91A29">
        <w:tc>
          <w:tcPr>
            <w:tcW w:w="5000" w:type="pct"/>
            <w:gridSpan w:val="3"/>
          </w:tcPr>
          <w:p w14:paraId="52E5A7C3" w14:textId="1FE90E84" w:rsidR="00E91A29" w:rsidRPr="00176C20" w:rsidRDefault="006003C3" w:rsidP="00B1414B">
            <w:pPr>
              <w:rPr>
                <w:b/>
                <w:bCs/>
              </w:rPr>
            </w:pPr>
            <w:r w:rsidRPr="00176C20">
              <w:rPr>
                <w:b/>
                <w:bCs/>
              </w:rPr>
              <w:t xml:space="preserve">Grant investment </w:t>
            </w:r>
          </w:p>
        </w:tc>
      </w:tr>
      <w:tr w:rsidR="00C863D0" w14:paraId="7EDEF3A1" w14:textId="77777777" w:rsidTr="001A6290">
        <w:tc>
          <w:tcPr>
            <w:tcW w:w="497" w:type="pct"/>
          </w:tcPr>
          <w:p w14:paraId="28BC1230" w14:textId="77777777" w:rsidR="00C863D0" w:rsidRDefault="00C863D0" w:rsidP="00B1414B">
            <w:r>
              <w:t>1</w:t>
            </w:r>
          </w:p>
        </w:tc>
        <w:tc>
          <w:tcPr>
            <w:tcW w:w="3037" w:type="pct"/>
          </w:tcPr>
          <w:p w14:paraId="52128C5C" w14:textId="3A8F1A98" w:rsidR="00C863D0" w:rsidRDefault="00306552" w:rsidP="00B1414B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6" w:type="pct"/>
          </w:tcPr>
          <w:p w14:paraId="2C9F85DB" w14:textId="77777777" w:rsidR="00C863D0" w:rsidRDefault="00C863D0" w:rsidP="00B1414B"/>
        </w:tc>
      </w:tr>
      <w:tr w:rsidR="00C863D0" w14:paraId="227163B1" w14:textId="77777777" w:rsidTr="001A6290">
        <w:tc>
          <w:tcPr>
            <w:tcW w:w="497" w:type="pct"/>
          </w:tcPr>
          <w:p w14:paraId="4A3555DB" w14:textId="77777777" w:rsidR="00C863D0" w:rsidRDefault="00C863D0" w:rsidP="00B1414B">
            <w:r>
              <w:t>2</w:t>
            </w:r>
          </w:p>
        </w:tc>
        <w:tc>
          <w:tcPr>
            <w:tcW w:w="3037" w:type="pct"/>
          </w:tcPr>
          <w:p w14:paraId="7B2BA1D3" w14:textId="77777777" w:rsidR="00C863D0" w:rsidRDefault="00C863D0" w:rsidP="00B1414B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6" w:type="pct"/>
          </w:tcPr>
          <w:p w14:paraId="53EC11BD" w14:textId="77777777" w:rsidR="00C863D0" w:rsidRDefault="00C863D0" w:rsidP="00B1414B"/>
        </w:tc>
      </w:tr>
      <w:tr w:rsidR="00C863D0" w14:paraId="4F562A54" w14:textId="77777777" w:rsidTr="001A6290">
        <w:tc>
          <w:tcPr>
            <w:tcW w:w="497" w:type="pct"/>
          </w:tcPr>
          <w:p w14:paraId="730A4395" w14:textId="77777777" w:rsidR="00C863D0" w:rsidRDefault="00C863D0" w:rsidP="00B1414B">
            <w:r>
              <w:t>3</w:t>
            </w:r>
          </w:p>
        </w:tc>
        <w:tc>
          <w:tcPr>
            <w:tcW w:w="3037" w:type="pct"/>
          </w:tcPr>
          <w:p w14:paraId="6BCF9380" w14:textId="77777777" w:rsidR="00C863D0" w:rsidRDefault="00C863D0" w:rsidP="00B1414B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6" w:type="pct"/>
          </w:tcPr>
          <w:p w14:paraId="155A96C1" w14:textId="77777777" w:rsidR="00C863D0" w:rsidRDefault="00C863D0" w:rsidP="00B1414B"/>
        </w:tc>
      </w:tr>
      <w:tr w:rsidR="00586392" w14:paraId="5F290417" w14:textId="77777777" w:rsidTr="001A6290">
        <w:tc>
          <w:tcPr>
            <w:tcW w:w="497" w:type="pct"/>
          </w:tcPr>
          <w:p w14:paraId="22388C3A" w14:textId="77777777" w:rsidR="00586392" w:rsidRDefault="00586392" w:rsidP="00B1414B"/>
        </w:tc>
        <w:tc>
          <w:tcPr>
            <w:tcW w:w="3037" w:type="pct"/>
          </w:tcPr>
          <w:p w14:paraId="6E685B11" w14:textId="6933410D" w:rsidR="00586392" w:rsidRDefault="00586392" w:rsidP="00B1414B">
            <w:r>
              <w:t xml:space="preserve">TOTAL </w:t>
            </w:r>
          </w:p>
        </w:tc>
        <w:tc>
          <w:tcPr>
            <w:tcW w:w="1466" w:type="pct"/>
          </w:tcPr>
          <w:p w14:paraId="347A9EC0" w14:textId="77777777" w:rsidR="00586392" w:rsidRDefault="00586392" w:rsidP="00B1414B"/>
        </w:tc>
      </w:tr>
      <w:tr w:rsidR="006003C3" w14:paraId="1668F782" w14:textId="77777777" w:rsidTr="00B1414B">
        <w:tc>
          <w:tcPr>
            <w:tcW w:w="5000" w:type="pct"/>
            <w:gridSpan w:val="3"/>
          </w:tcPr>
          <w:p w14:paraId="25FDD88A" w14:textId="210079E6" w:rsidR="006003C3" w:rsidRPr="00176C20" w:rsidRDefault="006003C3" w:rsidP="00B1414B">
            <w:pPr>
              <w:rPr>
                <w:b/>
                <w:bCs/>
              </w:rPr>
            </w:pPr>
            <w:r w:rsidRPr="00176C20">
              <w:rPr>
                <w:b/>
                <w:bCs/>
              </w:rPr>
              <w:lastRenderedPageBreak/>
              <w:t xml:space="preserve">Co-contribution (if applicable)  </w:t>
            </w:r>
          </w:p>
        </w:tc>
      </w:tr>
      <w:tr w:rsidR="006003C3" w14:paraId="32519069" w14:textId="77777777" w:rsidTr="00B1414B">
        <w:tc>
          <w:tcPr>
            <w:tcW w:w="497" w:type="pct"/>
          </w:tcPr>
          <w:p w14:paraId="702AB8B0" w14:textId="77777777" w:rsidR="006003C3" w:rsidRDefault="006003C3" w:rsidP="00B1414B">
            <w:r>
              <w:t>1</w:t>
            </w:r>
          </w:p>
        </w:tc>
        <w:tc>
          <w:tcPr>
            <w:tcW w:w="3037" w:type="pct"/>
          </w:tcPr>
          <w:p w14:paraId="31FC281B" w14:textId="77777777" w:rsidR="006003C3" w:rsidRDefault="006003C3" w:rsidP="00B1414B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6" w:type="pct"/>
          </w:tcPr>
          <w:p w14:paraId="319B6A80" w14:textId="77777777" w:rsidR="006003C3" w:rsidRDefault="006003C3" w:rsidP="00B1414B"/>
        </w:tc>
      </w:tr>
      <w:tr w:rsidR="006003C3" w14:paraId="3AD9255B" w14:textId="77777777" w:rsidTr="00B1414B">
        <w:tc>
          <w:tcPr>
            <w:tcW w:w="497" w:type="pct"/>
          </w:tcPr>
          <w:p w14:paraId="7E1DD2CC" w14:textId="77777777" w:rsidR="006003C3" w:rsidRDefault="006003C3" w:rsidP="00B1414B">
            <w:r>
              <w:t>2</w:t>
            </w:r>
          </w:p>
        </w:tc>
        <w:tc>
          <w:tcPr>
            <w:tcW w:w="3037" w:type="pct"/>
          </w:tcPr>
          <w:p w14:paraId="592CE753" w14:textId="77777777" w:rsidR="006003C3" w:rsidRDefault="006003C3" w:rsidP="00B1414B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1466" w:type="pct"/>
          </w:tcPr>
          <w:p w14:paraId="2AB347E0" w14:textId="77777777" w:rsidR="006003C3" w:rsidRDefault="006003C3" w:rsidP="00B1414B"/>
        </w:tc>
      </w:tr>
      <w:tr w:rsidR="00586392" w14:paraId="766E5C34" w14:textId="77777777" w:rsidTr="00586392">
        <w:tc>
          <w:tcPr>
            <w:tcW w:w="497" w:type="pct"/>
          </w:tcPr>
          <w:p w14:paraId="063AFC89" w14:textId="77777777" w:rsidR="00586392" w:rsidRDefault="00586392" w:rsidP="00B1414B"/>
        </w:tc>
        <w:tc>
          <w:tcPr>
            <w:tcW w:w="3037" w:type="pct"/>
          </w:tcPr>
          <w:p w14:paraId="1FF6D928" w14:textId="77777777" w:rsidR="00586392" w:rsidRPr="00176C20" w:rsidRDefault="00586392" w:rsidP="00B1414B">
            <w:pPr>
              <w:rPr>
                <w:b/>
                <w:bCs/>
              </w:rPr>
            </w:pPr>
            <w:r w:rsidRPr="00176C20">
              <w:rPr>
                <w:b/>
                <w:bCs/>
              </w:rPr>
              <w:t xml:space="preserve">TOTAL </w:t>
            </w:r>
          </w:p>
        </w:tc>
        <w:tc>
          <w:tcPr>
            <w:tcW w:w="1466" w:type="pct"/>
          </w:tcPr>
          <w:p w14:paraId="5BF58EA6" w14:textId="77777777" w:rsidR="00586392" w:rsidRDefault="00586392" w:rsidP="00B1414B"/>
        </w:tc>
      </w:tr>
    </w:tbl>
    <w:p w14:paraId="25A19667" w14:textId="77777777" w:rsidR="001A6290" w:rsidRPr="00151479" w:rsidRDefault="001A6290" w:rsidP="001A6290">
      <w:pPr>
        <w:jc w:val="center"/>
        <w:rPr>
          <w:i/>
        </w:rPr>
      </w:pPr>
      <w:r w:rsidRPr="00151479">
        <w:rPr>
          <w:i/>
        </w:rPr>
        <w:t>Insert additional lines as needed</w:t>
      </w:r>
    </w:p>
    <w:p w14:paraId="5E9FBE2B" w14:textId="77777777" w:rsidR="00C863D0" w:rsidRPr="00C863D0" w:rsidRDefault="00C863D0" w:rsidP="00C863D0"/>
    <w:p w14:paraId="567FC5E2" w14:textId="77777777" w:rsidR="007D0ADF" w:rsidRDefault="007D0ADF" w:rsidP="007D0ADF">
      <w:pPr>
        <w:pStyle w:val="Heading1"/>
      </w:pPr>
      <w:r>
        <w:t>Staffing Plan</w:t>
      </w:r>
    </w:p>
    <w:p w14:paraId="26F3163F" w14:textId="16C66448" w:rsidR="007D0ADF" w:rsidRDefault="00BC25B0" w:rsidP="007D0ADF">
      <w:pPr>
        <w:pStyle w:val="Heading2"/>
      </w:pPr>
      <w:r>
        <w:t>Key</w:t>
      </w:r>
      <w:r w:rsidR="007D0ADF">
        <w:t xml:space="preserve"> personnel</w:t>
      </w:r>
    </w:p>
    <w:p w14:paraId="56A9394A" w14:textId="2E835CDE" w:rsidR="007D0ADF" w:rsidRPr="009A3836" w:rsidRDefault="007D0ADF" w:rsidP="007D0ADF">
      <w:pPr>
        <w:pStyle w:val="Subtitle"/>
      </w:pPr>
      <w:r>
        <w:t xml:space="preserve">Describe the key personnel </w:t>
      </w:r>
      <w:r w:rsidR="00BC25B0">
        <w:t xml:space="preserve">engaging in this Gra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4"/>
        <w:gridCol w:w="2055"/>
        <w:gridCol w:w="3022"/>
        <w:gridCol w:w="2220"/>
      </w:tblGrid>
      <w:tr w:rsidR="00BC25B0" w14:paraId="2361A298" w14:textId="77777777" w:rsidTr="00BC25B0">
        <w:tc>
          <w:tcPr>
            <w:tcW w:w="2054" w:type="dxa"/>
          </w:tcPr>
          <w:p w14:paraId="038CC371" w14:textId="77777777" w:rsidR="00BC25B0" w:rsidRDefault="00BC25B0" w:rsidP="007D0ADF">
            <w:r>
              <w:t>Name</w:t>
            </w:r>
          </w:p>
        </w:tc>
        <w:tc>
          <w:tcPr>
            <w:tcW w:w="2055" w:type="dxa"/>
          </w:tcPr>
          <w:p w14:paraId="4A326D76" w14:textId="77777777" w:rsidR="00BC25B0" w:rsidRDefault="00BC25B0" w:rsidP="007D0ADF">
            <w:r>
              <w:t>Profile</w:t>
            </w:r>
          </w:p>
        </w:tc>
        <w:tc>
          <w:tcPr>
            <w:tcW w:w="3022" w:type="dxa"/>
          </w:tcPr>
          <w:p w14:paraId="0B9E368A" w14:textId="77777777" w:rsidR="00BC25B0" w:rsidRDefault="00BC25B0" w:rsidP="007D0ADF">
            <w:r>
              <w:t>Project Role</w:t>
            </w:r>
          </w:p>
        </w:tc>
        <w:tc>
          <w:tcPr>
            <w:tcW w:w="2220" w:type="dxa"/>
          </w:tcPr>
          <w:p w14:paraId="4F9F0A79" w14:textId="77777777" w:rsidR="00BC25B0" w:rsidRDefault="00BC25B0" w:rsidP="007D0ADF">
            <w:r>
              <w:t>Contribution (days)</w:t>
            </w:r>
          </w:p>
        </w:tc>
      </w:tr>
      <w:tr w:rsidR="00BC25B0" w14:paraId="324FF526" w14:textId="77777777" w:rsidTr="00BC25B0">
        <w:tc>
          <w:tcPr>
            <w:tcW w:w="2054" w:type="dxa"/>
          </w:tcPr>
          <w:p w14:paraId="77C7870C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55" w:type="dxa"/>
          </w:tcPr>
          <w:p w14:paraId="3C94BDA3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3022" w:type="dxa"/>
          </w:tcPr>
          <w:p w14:paraId="313BEDCF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220" w:type="dxa"/>
          </w:tcPr>
          <w:p w14:paraId="631EDEA3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BC25B0" w14:paraId="46B61797" w14:textId="77777777" w:rsidTr="00BC25B0">
        <w:tc>
          <w:tcPr>
            <w:tcW w:w="2054" w:type="dxa"/>
          </w:tcPr>
          <w:p w14:paraId="01BFAF10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55" w:type="dxa"/>
          </w:tcPr>
          <w:p w14:paraId="31ABA2C6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3022" w:type="dxa"/>
          </w:tcPr>
          <w:p w14:paraId="209054FC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220" w:type="dxa"/>
          </w:tcPr>
          <w:p w14:paraId="5C1903DD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BC25B0" w14:paraId="2FAD53E7" w14:textId="77777777" w:rsidTr="00BC25B0">
        <w:tc>
          <w:tcPr>
            <w:tcW w:w="2054" w:type="dxa"/>
          </w:tcPr>
          <w:p w14:paraId="59E5CAA4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55" w:type="dxa"/>
          </w:tcPr>
          <w:p w14:paraId="5F9BEE23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3022" w:type="dxa"/>
          </w:tcPr>
          <w:p w14:paraId="7C0B9884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220" w:type="dxa"/>
          </w:tcPr>
          <w:p w14:paraId="63E6FE0E" w14:textId="77777777" w:rsidR="00BC25B0" w:rsidRDefault="00BC25B0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</w:tbl>
    <w:p w14:paraId="27787F37" w14:textId="77777777" w:rsidR="007D0ADF" w:rsidRPr="009A3836" w:rsidRDefault="007D0ADF" w:rsidP="007D0ADF">
      <w:r w:rsidRPr="00151479">
        <w:rPr>
          <w:i/>
        </w:rPr>
        <w:t>Insert additional lines as needed</w:t>
      </w:r>
      <w:r>
        <w:rPr>
          <w:i/>
        </w:rPr>
        <w:t>.</w:t>
      </w:r>
    </w:p>
    <w:p w14:paraId="601A73A9" w14:textId="59CC8B1F" w:rsidR="007D0ADF" w:rsidRDefault="007D0ADF" w:rsidP="00174BCA"/>
    <w:p w14:paraId="42EE1813" w14:textId="77777777" w:rsidR="007D0ADF" w:rsidRDefault="007D0ADF" w:rsidP="007D0ADF">
      <w:pPr>
        <w:pStyle w:val="Heading1"/>
      </w:pPr>
      <w:r>
        <w:t>Communications</w:t>
      </w:r>
    </w:p>
    <w:p w14:paraId="431E6306" w14:textId="42043670" w:rsidR="007D0ADF" w:rsidRPr="005155B0" w:rsidRDefault="007D0ADF" w:rsidP="007D0ADF">
      <w:r>
        <w:t>Describe your approach to communications and engagement</w:t>
      </w:r>
    </w:p>
    <w:p w14:paraId="780F7C93" w14:textId="26B4A8F0" w:rsidR="007D0ADF" w:rsidRPr="00174BCA" w:rsidRDefault="007D0ADF" w:rsidP="007D0ADF">
      <w:pPr>
        <w:rPr>
          <w:highlight w:val="yellow"/>
        </w:rPr>
      </w:pPr>
      <w:r w:rsidRPr="002B18A9" w:rsidDel="007D0ADF">
        <w:t xml:space="preserve"> </w:t>
      </w:r>
      <w:r>
        <w:t>[</w:t>
      </w:r>
      <w:r w:rsidRPr="008B2B7C">
        <w:rPr>
          <w:highlight w:val="cyan"/>
        </w:rPr>
        <w:t>insert</w:t>
      </w:r>
      <w:r>
        <w:t>]</w:t>
      </w:r>
    </w:p>
    <w:p w14:paraId="052AFEA1" w14:textId="77777777" w:rsidR="007D0ADF" w:rsidRPr="002B18A9" w:rsidRDefault="007D0ADF" w:rsidP="007D0ADF">
      <w:pPr>
        <w:pStyle w:val="Heading2"/>
      </w:pPr>
      <w:r w:rsidRPr="002B18A9">
        <w:t>Engagement</w:t>
      </w:r>
    </w:p>
    <w:p w14:paraId="5D771744" w14:textId="6A67E147" w:rsidR="007D0ADF" w:rsidRPr="002B18A9" w:rsidRDefault="007343FC" w:rsidP="007D0ADF">
      <w:pPr>
        <w:pStyle w:val="Subtitle"/>
      </w:pPr>
      <w:r>
        <w:t>Describe how you will engage with VIST</w:t>
      </w:r>
      <w:r w:rsidR="00C77DF5">
        <w:t>I</w:t>
      </w:r>
      <w:r>
        <w:t xml:space="preserve"> and other stakeholders, where needed during the development and implementation of this Grant </w:t>
      </w:r>
    </w:p>
    <w:p w14:paraId="3CC46F0F" w14:textId="77777777" w:rsidR="007D0ADF" w:rsidRPr="00174BCA" w:rsidRDefault="007D0ADF" w:rsidP="007D0ADF">
      <w:pPr>
        <w:rPr>
          <w:highlight w:val="yellow"/>
        </w:rPr>
      </w:pPr>
      <w:r>
        <w:t>[</w:t>
      </w:r>
      <w:r w:rsidRPr="008B2B7C">
        <w:rPr>
          <w:highlight w:val="cyan"/>
        </w:rPr>
        <w:t>insert</w:t>
      </w:r>
      <w:r>
        <w:t>]</w:t>
      </w:r>
    </w:p>
    <w:p w14:paraId="56E566BE" w14:textId="77777777" w:rsidR="007D0ADF" w:rsidRPr="002B18A9" w:rsidRDefault="007D0ADF" w:rsidP="007D0ADF">
      <w:pPr>
        <w:pStyle w:val="Heading2"/>
      </w:pPr>
      <w:r w:rsidRPr="002B18A9">
        <w:t>External Communications</w:t>
      </w:r>
    </w:p>
    <w:p w14:paraId="39A36E20" w14:textId="055125D2" w:rsidR="007D0ADF" w:rsidRPr="002B18A9" w:rsidRDefault="00BE78CC" w:rsidP="007D0ADF">
      <w:pPr>
        <w:pStyle w:val="Subtitle"/>
      </w:pPr>
      <w:r>
        <w:t>Demonstrate h</w:t>
      </w:r>
      <w:r w:rsidR="007D0ADF" w:rsidRPr="002B18A9">
        <w:t xml:space="preserve">ow project results </w:t>
      </w:r>
      <w:r>
        <w:t xml:space="preserve">will </w:t>
      </w:r>
      <w:r w:rsidR="007D0ADF" w:rsidRPr="002B18A9">
        <w:t>be disseminated and broader stakeholders</w:t>
      </w:r>
      <w:r w:rsidR="00BD6CC6">
        <w:t xml:space="preserve"> will</w:t>
      </w:r>
      <w:r w:rsidR="007D0ADF" w:rsidRPr="002B18A9">
        <w:t xml:space="preserve"> be kept informed of program activities.</w:t>
      </w:r>
      <w:r w:rsidR="00CC1819">
        <w:t xml:space="preserve"> A </w:t>
      </w:r>
      <w:r w:rsidR="00C051B8">
        <w:t>straightforward</w:t>
      </w:r>
      <w:r w:rsidR="00CC1819">
        <w:t xml:space="preserve"> communications plan to reach out to targeted audience of the program’s results will be welcome. </w:t>
      </w:r>
    </w:p>
    <w:p w14:paraId="4DC49911" w14:textId="77777777" w:rsidR="007D0ADF" w:rsidRPr="00174BCA" w:rsidRDefault="007D0ADF" w:rsidP="007D0ADF">
      <w:pPr>
        <w:rPr>
          <w:highlight w:val="yellow"/>
        </w:rPr>
      </w:pPr>
      <w:r>
        <w:t>[</w:t>
      </w:r>
      <w:r w:rsidRPr="008B2B7C">
        <w:rPr>
          <w:highlight w:val="cyan"/>
        </w:rPr>
        <w:t>insert</w:t>
      </w:r>
      <w:r>
        <w:t>]</w:t>
      </w:r>
    </w:p>
    <w:p w14:paraId="17020107" w14:textId="3EC0C9DC" w:rsidR="007D0ADF" w:rsidRDefault="007D0ADF" w:rsidP="00174BCA"/>
    <w:p w14:paraId="7D8757CA" w14:textId="7AFEB971" w:rsidR="007D0ADF" w:rsidRDefault="007D0ADF" w:rsidP="007D0ADF">
      <w:pPr>
        <w:pStyle w:val="Heading1"/>
      </w:pPr>
      <w:r>
        <w:t xml:space="preserve">COVID 19 and </w:t>
      </w:r>
      <w:r w:rsidR="00CC1819">
        <w:t xml:space="preserve">adaptability </w:t>
      </w:r>
      <w:r>
        <w:t xml:space="preserve"> </w:t>
      </w:r>
    </w:p>
    <w:p w14:paraId="4C3FEADA" w14:textId="77777777" w:rsidR="007D0ADF" w:rsidRDefault="007D0ADF" w:rsidP="007D0ADF">
      <w:pPr>
        <w:pStyle w:val="Heading2"/>
      </w:pPr>
      <w:r>
        <w:t>Overall</w:t>
      </w:r>
    </w:p>
    <w:p w14:paraId="4B217A72" w14:textId="17B9BE7B" w:rsidR="007D0ADF" w:rsidRDefault="001410F2" w:rsidP="007D0ADF">
      <w:r>
        <w:t>In recognition of the on-going</w:t>
      </w:r>
      <w:r w:rsidR="007D0ADF">
        <w:t xml:space="preserve"> COVID-19</w:t>
      </w:r>
      <w:r>
        <w:t xml:space="preserve"> pandemic with its disruption and challenges, which includes the on-going international travel ban, possible domestic lock-down in both Vietnam and Australia</w:t>
      </w:r>
      <w:r w:rsidR="007D0ADF">
        <w:t xml:space="preserve">, </w:t>
      </w:r>
      <w:r>
        <w:t>i</w:t>
      </w:r>
      <w:r w:rsidR="007D0ADF">
        <w:t xml:space="preserve">t is important that applicant </w:t>
      </w:r>
      <w:proofErr w:type="gramStart"/>
      <w:r>
        <w:t>are</w:t>
      </w:r>
      <w:proofErr w:type="gramEnd"/>
      <w:r>
        <w:t xml:space="preserve"> well aware</w:t>
      </w:r>
      <w:r w:rsidR="00D93D73">
        <w:t xml:space="preserve"> and</w:t>
      </w:r>
      <w:r>
        <w:t xml:space="preserve"> prepared </w:t>
      </w:r>
      <w:r w:rsidR="00D93D73">
        <w:t xml:space="preserve">with adaption solutions, </w:t>
      </w:r>
      <w:r>
        <w:t xml:space="preserve">so that proposed activities can </w:t>
      </w:r>
      <w:r w:rsidR="00D93D73">
        <w:t xml:space="preserve">successfully </w:t>
      </w:r>
      <w:r>
        <w:t xml:space="preserve">be </w:t>
      </w:r>
      <w:r w:rsidR="00D93D73">
        <w:t>delivered under</w:t>
      </w:r>
      <w:r w:rsidR="007D0ADF">
        <w:t xml:space="preserve"> these constraints. </w:t>
      </w:r>
    </w:p>
    <w:p w14:paraId="5E634BAB" w14:textId="4A5FCF0F" w:rsidR="007D0ADF" w:rsidRDefault="00D93D73" w:rsidP="007D0ADF">
      <w:pPr>
        <w:pStyle w:val="Heading3"/>
      </w:pPr>
      <w:r>
        <w:t>Implications</w:t>
      </w:r>
      <w:r w:rsidR="007D0ADF">
        <w:t xml:space="preserve"> of COVID-19 on your proposed activities, and how these </w:t>
      </w:r>
      <w:r>
        <w:t xml:space="preserve">will </w:t>
      </w:r>
      <w:r w:rsidR="007D0ADF">
        <w:t xml:space="preserve">be mitigated? </w:t>
      </w:r>
    </w:p>
    <w:p w14:paraId="225ABA50" w14:textId="429D168D" w:rsidR="007D0ADF" w:rsidRPr="00C82193" w:rsidRDefault="00AD0B79" w:rsidP="007D0ADF">
      <w:pPr>
        <w:pStyle w:val="Subtitle"/>
      </w:pPr>
      <w:r>
        <w:t xml:space="preserve">Describe </w:t>
      </w:r>
      <w:r w:rsidR="00D93D73">
        <w:t xml:space="preserve">specific measures to be applied to address the disruption caused by </w:t>
      </w:r>
      <w:r w:rsidR="007D0ADF">
        <w:t>COVID-19, and how outcomes will be delivered</w:t>
      </w:r>
      <w:r w:rsidR="00A930F6">
        <w:t xml:space="preserve">, and </w:t>
      </w:r>
      <w:r w:rsidR="00D93D73">
        <w:t xml:space="preserve">within the agreed timeframe </w:t>
      </w:r>
      <w:r w:rsidR="007D0ADF">
        <w:t>despite COVID-19 challenges</w:t>
      </w:r>
      <w:r w:rsidR="00A930F6">
        <w:t xml:space="preserve">. Be as detailed as possible. </w:t>
      </w:r>
    </w:p>
    <w:p w14:paraId="0DAA44B7" w14:textId="77777777" w:rsidR="007D0ADF" w:rsidRPr="002E3C19" w:rsidRDefault="007D0ADF" w:rsidP="007D0ADF">
      <w:r>
        <w:t>[</w:t>
      </w:r>
      <w:r w:rsidRPr="00151479">
        <w:rPr>
          <w:highlight w:val="cyan"/>
        </w:rPr>
        <w:t>Insert</w:t>
      </w:r>
      <w:r>
        <w:t>]</w:t>
      </w:r>
    </w:p>
    <w:p w14:paraId="0F928D11" w14:textId="77777777" w:rsidR="007D0ADF" w:rsidRDefault="007D0ADF" w:rsidP="007D0ADF"/>
    <w:p w14:paraId="2D62A89E" w14:textId="77777777" w:rsidR="007D0ADF" w:rsidRDefault="007D0ADF" w:rsidP="007D0ADF">
      <w:pPr>
        <w:pStyle w:val="Heading1"/>
      </w:pPr>
      <w:r>
        <w:t>Monitoring and Evaluation</w:t>
      </w:r>
    </w:p>
    <w:p w14:paraId="7FD61AC3" w14:textId="09DDC4DE" w:rsidR="007D0ADF" w:rsidRDefault="007D0ADF" w:rsidP="00F734C6">
      <w:pPr>
        <w:pStyle w:val="Heading2"/>
      </w:pPr>
      <w:r>
        <w:t>What success will look like?</w:t>
      </w:r>
    </w:p>
    <w:p w14:paraId="53CD95D6" w14:textId="2A2FD85F" w:rsidR="007D0ADF" w:rsidRPr="00C82193" w:rsidRDefault="007D0ADF" w:rsidP="007D0ADF">
      <w:pPr>
        <w:pStyle w:val="Subtitle"/>
      </w:pPr>
      <w:r>
        <w:t xml:space="preserve">Describe success at the end of the </w:t>
      </w:r>
      <w:r w:rsidR="0018130C">
        <w:t>Grant</w:t>
      </w:r>
    </w:p>
    <w:p w14:paraId="10FA1B45" w14:textId="77777777" w:rsidR="007D0ADF" w:rsidRPr="002E3C19" w:rsidRDefault="007D0ADF" w:rsidP="007D0ADF">
      <w:r>
        <w:lastRenderedPageBreak/>
        <w:t>[</w:t>
      </w:r>
      <w:r w:rsidRPr="00151479">
        <w:rPr>
          <w:highlight w:val="cyan"/>
        </w:rPr>
        <w:t>Insert</w:t>
      </w:r>
      <w:r>
        <w:t>]</w:t>
      </w:r>
    </w:p>
    <w:p w14:paraId="65F4E873" w14:textId="319986E0" w:rsidR="007D0ADF" w:rsidRDefault="007D0ADF" w:rsidP="00F734C6">
      <w:pPr>
        <w:pStyle w:val="Heading2"/>
      </w:pPr>
      <w:r>
        <w:t>Sustainability</w:t>
      </w:r>
    </w:p>
    <w:p w14:paraId="7F86816E" w14:textId="7FB18ACE" w:rsidR="007D0ADF" w:rsidRPr="00C82193" w:rsidRDefault="007D0ADF" w:rsidP="007D0ADF">
      <w:pPr>
        <w:pStyle w:val="Subtitle"/>
      </w:pPr>
      <w:r>
        <w:t xml:space="preserve">How </w:t>
      </w:r>
      <w:r w:rsidR="0010323E">
        <w:t xml:space="preserve">your Organization </w:t>
      </w:r>
      <w:r>
        <w:t xml:space="preserve">will </w:t>
      </w:r>
      <w:r w:rsidR="0010323E">
        <w:t xml:space="preserve">continue to work with VISTI to help </w:t>
      </w:r>
      <w:r>
        <w:t>embed</w:t>
      </w:r>
      <w:r w:rsidR="0010323E">
        <w:t xml:space="preserve"> the model into </w:t>
      </w:r>
      <w:r>
        <w:t xml:space="preserve">Vietnam </w:t>
      </w:r>
      <w:r w:rsidR="0010323E">
        <w:t>innovation eco</w:t>
      </w:r>
      <w:r w:rsidR="00A930F6">
        <w:t>system</w:t>
      </w:r>
      <w:r w:rsidR="0010323E">
        <w:t>? How will it work</w:t>
      </w:r>
      <w:r>
        <w:t xml:space="preserve"> on a long-term basis?</w:t>
      </w:r>
      <w:r w:rsidR="005612ED">
        <w:t xml:space="preserve"> </w:t>
      </w:r>
    </w:p>
    <w:p w14:paraId="66204A40" w14:textId="77777777" w:rsidR="007D0ADF" w:rsidRPr="002E3C19" w:rsidRDefault="007D0ADF" w:rsidP="007D0ADF">
      <w:r>
        <w:t>[</w:t>
      </w:r>
      <w:r w:rsidRPr="00151479">
        <w:rPr>
          <w:highlight w:val="cyan"/>
        </w:rPr>
        <w:t>Insert</w:t>
      </w:r>
      <w:r>
        <w:t>]</w:t>
      </w:r>
    </w:p>
    <w:p w14:paraId="7FCD6BA9" w14:textId="77777777" w:rsidR="007D0ADF" w:rsidRDefault="007D0ADF" w:rsidP="007D0ADF"/>
    <w:p w14:paraId="06A8409D" w14:textId="77777777" w:rsidR="007D0ADF" w:rsidRDefault="007D0ADF" w:rsidP="007D0ADF">
      <w:pPr>
        <w:pStyle w:val="Heading2"/>
      </w:pPr>
      <w:r>
        <w:t>Outcomes</w:t>
      </w:r>
    </w:p>
    <w:p w14:paraId="7FC37137" w14:textId="77777777" w:rsidR="007D0ADF" w:rsidRDefault="007D0ADF" w:rsidP="007D0ADF">
      <w:pPr>
        <w:pStyle w:val="Subtitle"/>
      </w:pPr>
      <w:r>
        <w:t>Complete the table below to describe the expected project outcomes</w:t>
      </w:r>
    </w:p>
    <w:p w14:paraId="07DB554D" w14:textId="77777777" w:rsidR="007D0ADF" w:rsidRDefault="007D0ADF" w:rsidP="007D0AD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2090"/>
        <w:gridCol w:w="2090"/>
        <w:gridCol w:w="2090"/>
        <w:gridCol w:w="2090"/>
      </w:tblGrid>
      <w:tr w:rsidR="007D0ADF" w14:paraId="197C6A81" w14:textId="77777777" w:rsidTr="007D0ADF">
        <w:tc>
          <w:tcPr>
            <w:tcW w:w="2090" w:type="dxa"/>
          </w:tcPr>
          <w:p w14:paraId="04642A71" w14:textId="77777777" w:rsidR="007D0ADF" w:rsidRDefault="007D0ADF" w:rsidP="007D0ADF">
            <w:r>
              <w:t>Outcome</w:t>
            </w:r>
          </w:p>
        </w:tc>
        <w:tc>
          <w:tcPr>
            <w:tcW w:w="2090" w:type="dxa"/>
          </w:tcPr>
          <w:p w14:paraId="11BCDEC3" w14:textId="77777777" w:rsidR="007D0ADF" w:rsidRDefault="007D0ADF" w:rsidP="007D0ADF">
            <w:r>
              <w:t>Metrics and Indicators</w:t>
            </w:r>
          </w:p>
        </w:tc>
        <w:tc>
          <w:tcPr>
            <w:tcW w:w="2090" w:type="dxa"/>
          </w:tcPr>
          <w:p w14:paraId="15BA8AAD" w14:textId="77777777" w:rsidR="007D0ADF" w:rsidRDefault="007D0ADF" w:rsidP="007D0ADF">
            <w:r>
              <w:t>Means of Verification</w:t>
            </w:r>
          </w:p>
        </w:tc>
        <w:tc>
          <w:tcPr>
            <w:tcW w:w="2090" w:type="dxa"/>
          </w:tcPr>
          <w:p w14:paraId="3066CC4A" w14:textId="77777777" w:rsidR="007D0ADF" w:rsidRDefault="007D0ADF" w:rsidP="007D0ADF">
            <w:r>
              <w:t>Longer-term Impact</w:t>
            </w:r>
          </w:p>
        </w:tc>
        <w:tc>
          <w:tcPr>
            <w:tcW w:w="2090" w:type="dxa"/>
          </w:tcPr>
          <w:p w14:paraId="72B80A9F" w14:textId="77777777" w:rsidR="007D0ADF" w:rsidRDefault="007D0ADF" w:rsidP="007D0ADF">
            <w:r>
              <w:t>Recommended post-project follow-up action</w:t>
            </w:r>
          </w:p>
        </w:tc>
      </w:tr>
      <w:tr w:rsidR="007D0ADF" w14:paraId="678BEB9F" w14:textId="77777777" w:rsidTr="007D0ADF">
        <w:tc>
          <w:tcPr>
            <w:tcW w:w="2090" w:type="dxa"/>
          </w:tcPr>
          <w:p w14:paraId="550E8A57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29DDFD47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444A662F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753EE74C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093C40BB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7D0ADF" w14:paraId="4F12E75B" w14:textId="77777777" w:rsidTr="007D0ADF">
        <w:tc>
          <w:tcPr>
            <w:tcW w:w="2090" w:type="dxa"/>
          </w:tcPr>
          <w:p w14:paraId="7DDB1A9C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5998C96F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55747D6A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70FC4065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183F4A52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  <w:tr w:rsidR="007D0ADF" w14:paraId="552726B7" w14:textId="77777777" w:rsidTr="007D0ADF">
        <w:tc>
          <w:tcPr>
            <w:tcW w:w="2090" w:type="dxa"/>
          </w:tcPr>
          <w:p w14:paraId="23427769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47EBB975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39368DD4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7CEBCD10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  <w:tc>
          <w:tcPr>
            <w:tcW w:w="2090" w:type="dxa"/>
          </w:tcPr>
          <w:p w14:paraId="7D26D0DA" w14:textId="77777777" w:rsidR="007D0ADF" w:rsidRDefault="007D0ADF" w:rsidP="007D0ADF">
            <w:r>
              <w:t>[</w:t>
            </w:r>
            <w:r w:rsidRPr="008B2B7C">
              <w:rPr>
                <w:highlight w:val="cyan"/>
              </w:rPr>
              <w:t>insert</w:t>
            </w:r>
            <w:r>
              <w:t>]</w:t>
            </w:r>
          </w:p>
        </w:tc>
      </w:tr>
    </w:tbl>
    <w:p w14:paraId="5A052D7E" w14:textId="77777777" w:rsidR="007D0ADF" w:rsidRDefault="007D0ADF" w:rsidP="007D0ADF">
      <w:r w:rsidRPr="00151479">
        <w:rPr>
          <w:i/>
        </w:rPr>
        <w:t>Insert additional lines as needed</w:t>
      </w:r>
      <w:r>
        <w:rPr>
          <w:i/>
        </w:rPr>
        <w:t>.</w:t>
      </w:r>
    </w:p>
    <w:p w14:paraId="13AF3403" w14:textId="77777777" w:rsidR="007D0ADF" w:rsidRPr="00174BCA" w:rsidRDefault="007D0ADF" w:rsidP="007D0ADF"/>
    <w:p w14:paraId="050CC575" w14:textId="77777777" w:rsidR="007D0ADF" w:rsidRPr="00174BCA" w:rsidRDefault="007D0ADF" w:rsidP="00174BCA"/>
    <w:p w14:paraId="3A8B9A0A" w14:textId="732524BD" w:rsidR="00CE1EC5" w:rsidRDefault="008871A5" w:rsidP="00CE1EC5">
      <w:pPr>
        <w:pStyle w:val="Heading1"/>
      </w:pPr>
      <w:r>
        <w:t xml:space="preserve">Attached </w:t>
      </w:r>
      <w:r w:rsidR="00526ED3">
        <w:t>Documents</w:t>
      </w:r>
    </w:p>
    <w:p w14:paraId="3A0573B6" w14:textId="77777777" w:rsidR="00AD0B79" w:rsidRDefault="00AD0B79" w:rsidP="00AD0B79">
      <w:pPr>
        <w:pStyle w:val="Subtitle"/>
      </w:pPr>
      <w:r>
        <w:t>List any supporting documents attached to this detailed proposal</w:t>
      </w:r>
    </w:p>
    <w:p w14:paraId="5D4FD0A5" w14:textId="3DCBDAE0" w:rsidR="008B2B7C" w:rsidRPr="00CE1EC5" w:rsidRDefault="00526ED3" w:rsidP="00CE1EC5">
      <w:pPr>
        <w:pStyle w:val="ListParagraph"/>
        <w:numPr>
          <w:ilvl w:val="0"/>
          <w:numId w:val="14"/>
        </w:numPr>
      </w:pPr>
      <w:r>
        <w:t>[</w:t>
      </w:r>
      <w:r w:rsidRPr="00526ED3">
        <w:rPr>
          <w:highlight w:val="cyan"/>
        </w:rPr>
        <w:t>i</w:t>
      </w:r>
      <w:r w:rsidRPr="006116B0">
        <w:rPr>
          <w:highlight w:val="cyan"/>
        </w:rPr>
        <w:t>nsert</w:t>
      </w:r>
      <w:r w:rsidR="006116B0" w:rsidRPr="001D773E">
        <w:rPr>
          <w:highlight w:val="cyan"/>
        </w:rPr>
        <w:t xml:space="preserve"> additional items as required</w:t>
      </w:r>
      <w:r>
        <w:t>]</w:t>
      </w:r>
    </w:p>
    <w:p w14:paraId="48D7A262" w14:textId="3277A829" w:rsidR="005E5679" w:rsidRDefault="00220FE2" w:rsidP="00E83759">
      <w:r>
        <w:t xml:space="preserve">  </w:t>
      </w:r>
    </w:p>
    <w:p w14:paraId="33CCA738" w14:textId="77777777" w:rsidR="00AD0B79" w:rsidRDefault="00AD0B79" w:rsidP="00E83759"/>
    <w:p w14:paraId="740AEC7A" w14:textId="77777777" w:rsidR="00AD0B79" w:rsidRDefault="00AD0B79" w:rsidP="00E83759"/>
    <w:p w14:paraId="4A5B47DD" w14:textId="79F3E084" w:rsidR="005E5679" w:rsidRPr="005E5679" w:rsidRDefault="005E5679"/>
    <w:sectPr w:rsidR="005E5679" w:rsidRPr="005E5679" w:rsidSect="004A25F8">
      <w:type w:val="continuous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5B7EB" w14:textId="77777777" w:rsidR="00C949A4" w:rsidRDefault="00C949A4" w:rsidP="006C5A5A">
      <w:r>
        <w:separator/>
      </w:r>
    </w:p>
  </w:endnote>
  <w:endnote w:type="continuationSeparator" w:id="0">
    <w:p w14:paraId="1FAE5545" w14:textId="77777777" w:rsidR="00C949A4" w:rsidRDefault="00C949A4" w:rsidP="006C5A5A">
      <w:r>
        <w:continuationSeparator/>
      </w:r>
    </w:p>
  </w:endnote>
  <w:endnote w:type="continuationNotice" w:id="1">
    <w:p w14:paraId="6274ED6D" w14:textId="77777777" w:rsidR="00C949A4" w:rsidRDefault="00C949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54C44" w14:textId="648F78DF" w:rsidR="001040A9" w:rsidRDefault="001040A9" w:rsidP="00E51765">
    <w:pPr>
      <w:pStyle w:val="Footer"/>
    </w:pPr>
    <w:r>
      <w:t>[</w:t>
    </w:r>
    <w:r w:rsidR="00E51765">
      <w:rPr>
        <w:highlight w:val="cyan"/>
      </w:rPr>
      <w:t>Name of Organization</w:t>
    </w:r>
    <w:r w:rsidRPr="006C5A5A">
      <w:rPr>
        <w:highlight w:val="cyan"/>
      </w:rPr>
      <w:t>]</w:t>
    </w:r>
    <w:r>
      <w:tab/>
    </w:r>
    <w:r>
      <w:tab/>
    </w:r>
    <w:r>
      <w:rPr>
        <w:rFonts w:ascii="Times New Roman" w:hAnsi="Times New Roman"/>
        <w:lang w:val="en-US"/>
      </w:rPr>
      <w:t xml:space="preserve">Page </w:t>
    </w:r>
    <w:r>
      <w:rPr>
        <w:rFonts w:ascii="Times New Roman" w:hAnsi="Times New Roman"/>
        <w:lang w:val="en-US"/>
      </w:rPr>
      <w:fldChar w:fldCharType="begin"/>
    </w:r>
    <w:r>
      <w:rPr>
        <w:rFonts w:ascii="Times New Roman" w:hAnsi="Times New Roman"/>
        <w:lang w:val="en-US"/>
      </w:rPr>
      <w:instrText xml:space="preserve"> PAGE </w:instrText>
    </w:r>
    <w:r>
      <w:rPr>
        <w:rFonts w:ascii="Times New Roman" w:hAnsi="Times New Roman"/>
        <w:lang w:val="en-US"/>
      </w:rPr>
      <w:fldChar w:fldCharType="separate"/>
    </w:r>
    <w:r>
      <w:rPr>
        <w:rFonts w:ascii="Times New Roman" w:hAnsi="Times New Roman"/>
        <w:noProof/>
        <w:lang w:val="en-US"/>
      </w:rPr>
      <w:t>2</w:t>
    </w:r>
    <w:r>
      <w:rPr>
        <w:rFonts w:ascii="Times New Roman" w:hAnsi="Times New Roman"/>
        <w:lang w:val="en-US"/>
      </w:rPr>
      <w:fldChar w:fldCharType="end"/>
    </w:r>
    <w:r>
      <w:rPr>
        <w:rFonts w:ascii="Times New Roman" w:hAnsi="Times New Roman"/>
        <w:lang w:val="en-US"/>
      </w:rPr>
      <w:t xml:space="preserve"> of </w:t>
    </w:r>
    <w:r>
      <w:rPr>
        <w:rFonts w:ascii="Times New Roman" w:hAnsi="Times New Roman"/>
        <w:lang w:val="en-US"/>
      </w:rPr>
      <w:fldChar w:fldCharType="begin"/>
    </w:r>
    <w:r>
      <w:rPr>
        <w:rFonts w:ascii="Times New Roman" w:hAnsi="Times New Roman"/>
        <w:lang w:val="en-US"/>
      </w:rPr>
      <w:instrText xml:space="preserve"> NUMPAGES </w:instrText>
    </w:r>
    <w:r>
      <w:rPr>
        <w:rFonts w:ascii="Times New Roman" w:hAnsi="Times New Roman"/>
        <w:lang w:val="en-US"/>
      </w:rPr>
      <w:fldChar w:fldCharType="separate"/>
    </w:r>
    <w:r>
      <w:rPr>
        <w:rFonts w:ascii="Times New Roman" w:hAnsi="Times New Roman"/>
        <w:noProof/>
        <w:lang w:val="en-US"/>
      </w:rPr>
      <w:t>4</w:t>
    </w:r>
    <w:r>
      <w:rPr>
        <w:rFonts w:ascii="Times New Roman" w:hAnsi="Times New Roman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99A12" w14:textId="77777777" w:rsidR="00C949A4" w:rsidRDefault="00C949A4" w:rsidP="006C5A5A">
      <w:r>
        <w:separator/>
      </w:r>
    </w:p>
  </w:footnote>
  <w:footnote w:type="continuationSeparator" w:id="0">
    <w:p w14:paraId="760FB649" w14:textId="77777777" w:rsidR="00C949A4" w:rsidRDefault="00C949A4" w:rsidP="006C5A5A">
      <w:r>
        <w:continuationSeparator/>
      </w:r>
    </w:p>
  </w:footnote>
  <w:footnote w:type="continuationNotice" w:id="1">
    <w:p w14:paraId="163A2070" w14:textId="77777777" w:rsidR="00C949A4" w:rsidRDefault="00C949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ECCEB" w14:textId="6FDFB93C" w:rsidR="001040A9" w:rsidRPr="00D7060B" w:rsidRDefault="001040A9" w:rsidP="00707312">
    <w:pPr>
      <w:pStyle w:val="Footer"/>
      <w:rPr>
        <w:b/>
      </w:rPr>
    </w:pPr>
    <w:r w:rsidRPr="00D7060B">
      <w:rPr>
        <w:b/>
      </w:rPr>
      <w:t>[</w:t>
    </w:r>
    <w:r w:rsidRPr="00D7060B">
      <w:rPr>
        <w:b/>
        <w:highlight w:val="cyan"/>
      </w:rPr>
      <w:t>Title</w:t>
    </w:r>
    <w:r w:rsidRPr="00D7060B">
      <w:rPr>
        <w:b/>
      </w:rPr>
      <w:t>]</w:t>
    </w:r>
  </w:p>
  <w:p w14:paraId="24AC4F86" w14:textId="03C2B35D" w:rsidR="001040A9" w:rsidRDefault="001040A9" w:rsidP="006C5A5A">
    <w:pPr>
      <w:pStyle w:val="Footer"/>
    </w:pPr>
    <w:r>
      <w:t>Version [</w:t>
    </w:r>
    <w:r w:rsidRPr="00D7060B">
      <w:rPr>
        <w:highlight w:val="cyan"/>
      </w:rPr>
      <w:t>X</w:t>
    </w:r>
    <w:r>
      <w:t>] – [</w:t>
    </w:r>
    <w:r w:rsidRPr="00D7060B">
      <w:rPr>
        <w:highlight w:val="cyan"/>
      </w:rPr>
      <w:t>Date</w:t>
    </w:r>
    <w:r>
      <w:t>]</w:t>
    </w:r>
  </w:p>
  <w:p w14:paraId="5F679FD8" w14:textId="77777777" w:rsidR="001040A9" w:rsidRDefault="001040A9" w:rsidP="006C5A5A">
    <w:pPr>
      <w:pStyle w:val="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077F5"/>
    <w:multiLevelType w:val="hybridMultilevel"/>
    <w:tmpl w:val="64B842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954517A"/>
    <w:multiLevelType w:val="hybridMultilevel"/>
    <w:tmpl w:val="FE48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A5EFA"/>
    <w:multiLevelType w:val="hybridMultilevel"/>
    <w:tmpl w:val="B20E3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93185"/>
    <w:multiLevelType w:val="hybridMultilevel"/>
    <w:tmpl w:val="CE9A9AF0"/>
    <w:lvl w:ilvl="0" w:tplc="0E8C5B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E699A"/>
    <w:multiLevelType w:val="hybridMultilevel"/>
    <w:tmpl w:val="F9FA8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85912"/>
    <w:multiLevelType w:val="hybridMultilevel"/>
    <w:tmpl w:val="A9F81C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7D0653"/>
    <w:multiLevelType w:val="hybridMultilevel"/>
    <w:tmpl w:val="AA44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22675"/>
    <w:multiLevelType w:val="hybridMultilevel"/>
    <w:tmpl w:val="420E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A90"/>
    <w:multiLevelType w:val="hybridMultilevel"/>
    <w:tmpl w:val="47E8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B7D99"/>
    <w:multiLevelType w:val="hybridMultilevel"/>
    <w:tmpl w:val="3A4C0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DF676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AA02007"/>
    <w:multiLevelType w:val="hybridMultilevel"/>
    <w:tmpl w:val="0B46C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E8C5B58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7050E"/>
    <w:multiLevelType w:val="hybridMultilevel"/>
    <w:tmpl w:val="3F065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D418DD"/>
    <w:multiLevelType w:val="hybridMultilevel"/>
    <w:tmpl w:val="03CE6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E8C5B58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90B36"/>
    <w:multiLevelType w:val="hybridMultilevel"/>
    <w:tmpl w:val="8EFE1B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15710"/>
    <w:multiLevelType w:val="hybridMultilevel"/>
    <w:tmpl w:val="AC62AED2"/>
    <w:lvl w:ilvl="0" w:tplc="0E8C5B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9A23C8"/>
    <w:multiLevelType w:val="hybridMultilevel"/>
    <w:tmpl w:val="BF3A9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7764BB"/>
    <w:multiLevelType w:val="hybridMultilevel"/>
    <w:tmpl w:val="37B44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5"/>
  </w:num>
  <w:num w:numId="7">
    <w:abstractNumId w:val="12"/>
  </w:num>
  <w:num w:numId="8">
    <w:abstractNumId w:val="11"/>
  </w:num>
  <w:num w:numId="9">
    <w:abstractNumId w:val="14"/>
  </w:num>
  <w:num w:numId="10">
    <w:abstractNumId w:val="16"/>
  </w:num>
  <w:num w:numId="11">
    <w:abstractNumId w:val="13"/>
  </w:num>
  <w:num w:numId="12">
    <w:abstractNumId w:val="10"/>
  </w:num>
  <w:num w:numId="13">
    <w:abstractNumId w:val="7"/>
  </w:num>
  <w:num w:numId="14">
    <w:abstractNumId w:val="4"/>
  </w:num>
  <w:num w:numId="15">
    <w:abstractNumId w:val="17"/>
  </w:num>
  <w:num w:numId="16">
    <w:abstractNumId w:val="8"/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zI0N7U0sjQ2szRR0lEKTi0uzszPAykwrAUAvEi1GiwAAAA="/>
  </w:docVars>
  <w:rsids>
    <w:rsidRoot w:val="00925DFD"/>
    <w:rsid w:val="00011791"/>
    <w:rsid w:val="00042BA7"/>
    <w:rsid w:val="00043408"/>
    <w:rsid w:val="00053BE0"/>
    <w:rsid w:val="00062EE8"/>
    <w:rsid w:val="00063D5D"/>
    <w:rsid w:val="00071966"/>
    <w:rsid w:val="00076611"/>
    <w:rsid w:val="000A27EB"/>
    <w:rsid w:val="000C1EA7"/>
    <w:rsid w:val="000D272F"/>
    <w:rsid w:val="000D3A3E"/>
    <w:rsid w:val="000F44AB"/>
    <w:rsid w:val="000F577E"/>
    <w:rsid w:val="0010323E"/>
    <w:rsid w:val="001040A9"/>
    <w:rsid w:val="001410F2"/>
    <w:rsid w:val="0014424B"/>
    <w:rsid w:val="00151479"/>
    <w:rsid w:val="001656D6"/>
    <w:rsid w:val="0017345D"/>
    <w:rsid w:val="00174BCA"/>
    <w:rsid w:val="00176C20"/>
    <w:rsid w:val="0018130C"/>
    <w:rsid w:val="001A0FDE"/>
    <w:rsid w:val="001A25FD"/>
    <w:rsid w:val="001A3E0F"/>
    <w:rsid w:val="001A6290"/>
    <w:rsid w:val="001A6E7A"/>
    <w:rsid w:val="001C43A7"/>
    <w:rsid w:val="001D397B"/>
    <w:rsid w:val="001D4B9E"/>
    <w:rsid w:val="001D773E"/>
    <w:rsid w:val="00202061"/>
    <w:rsid w:val="00202D77"/>
    <w:rsid w:val="002067F5"/>
    <w:rsid w:val="002071BE"/>
    <w:rsid w:val="002152B7"/>
    <w:rsid w:val="002168FA"/>
    <w:rsid w:val="00220FE2"/>
    <w:rsid w:val="0025105A"/>
    <w:rsid w:val="0026684D"/>
    <w:rsid w:val="00292D79"/>
    <w:rsid w:val="002941CB"/>
    <w:rsid w:val="00295B96"/>
    <w:rsid w:val="002A5A01"/>
    <w:rsid w:val="002B18A9"/>
    <w:rsid w:val="002C173D"/>
    <w:rsid w:val="002D22B4"/>
    <w:rsid w:val="002D3C2D"/>
    <w:rsid w:val="002D40F3"/>
    <w:rsid w:val="002E3128"/>
    <w:rsid w:val="002E3C19"/>
    <w:rsid w:val="002F1E0B"/>
    <w:rsid w:val="003053B6"/>
    <w:rsid w:val="00306552"/>
    <w:rsid w:val="00315367"/>
    <w:rsid w:val="00321060"/>
    <w:rsid w:val="00326B26"/>
    <w:rsid w:val="00332EEA"/>
    <w:rsid w:val="00360366"/>
    <w:rsid w:val="003617A1"/>
    <w:rsid w:val="00386434"/>
    <w:rsid w:val="003B0330"/>
    <w:rsid w:val="003E4C7B"/>
    <w:rsid w:val="003E67E3"/>
    <w:rsid w:val="003F0848"/>
    <w:rsid w:val="00415C76"/>
    <w:rsid w:val="00421BA7"/>
    <w:rsid w:val="00425FE6"/>
    <w:rsid w:val="00426FD3"/>
    <w:rsid w:val="00434271"/>
    <w:rsid w:val="00450E30"/>
    <w:rsid w:val="00467897"/>
    <w:rsid w:val="0047236F"/>
    <w:rsid w:val="0048259E"/>
    <w:rsid w:val="00490EC8"/>
    <w:rsid w:val="004956A6"/>
    <w:rsid w:val="004968F7"/>
    <w:rsid w:val="004A25F8"/>
    <w:rsid w:val="004D1047"/>
    <w:rsid w:val="004D6C17"/>
    <w:rsid w:val="004F5541"/>
    <w:rsid w:val="005026EC"/>
    <w:rsid w:val="00503A38"/>
    <w:rsid w:val="005074CA"/>
    <w:rsid w:val="00513E67"/>
    <w:rsid w:val="0051467F"/>
    <w:rsid w:val="00514760"/>
    <w:rsid w:val="005155B0"/>
    <w:rsid w:val="00526ED3"/>
    <w:rsid w:val="0052761A"/>
    <w:rsid w:val="005279CA"/>
    <w:rsid w:val="00536899"/>
    <w:rsid w:val="00545DEA"/>
    <w:rsid w:val="00560B3B"/>
    <w:rsid w:val="005612ED"/>
    <w:rsid w:val="005656BC"/>
    <w:rsid w:val="00565F6E"/>
    <w:rsid w:val="00574B02"/>
    <w:rsid w:val="00586392"/>
    <w:rsid w:val="005954B3"/>
    <w:rsid w:val="005A0876"/>
    <w:rsid w:val="005A4D73"/>
    <w:rsid w:val="005B4767"/>
    <w:rsid w:val="005C064A"/>
    <w:rsid w:val="005D49C4"/>
    <w:rsid w:val="005D514E"/>
    <w:rsid w:val="005E5679"/>
    <w:rsid w:val="005F19EB"/>
    <w:rsid w:val="006003C3"/>
    <w:rsid w:val="00601141"/>
    <w:rsid w:val="006026C6"/>
    <w:rsid w:val="006116B0"/>
    <w:rsid w:val="00622B38"/>
    <w:rsid w:val="00622C21"/>
    <w:rsid w:val="00631318"/>
    <w:rsid w:val="00635696"/>
    <w:rsid w:val="00650BE5"/>
    <w:rsid w:val="00666929"/>
    <w:rsid w:val="006877AB"/>
    <w:rsid w:val="00687EA6"/>
    <w:rsid w:val="0069382A"/>
    <w:rsid w:val="006948CD"/>
    <w:rsid w:val="006B12FD"/>
    <w:rsid w:val="006C4B1B"/>
    <w:rsid w:val="006C5A5A"/>
    <w:rsid w:val="006E2D0A"/>
    <w:rsid w:val="00707312"/>
    <w:rsid w:val="007251C7"/>
    <w:rsid w:val="007300E6"/>
    <w:rsid w:val="007343FC"/>
    <w:rsid w:val="007362BE"/>
    <w:rsid w:val="007430BD"/>
    <w:rsid w:val="007454C1"/>
    <w:rsid w:val="0075146F"/>
    <w:rsid w:val="007519CC"/>
    <w:rsid w:val="007527B5"/>
    <w:rsid w:val="00772A73"/>
    <w:rsid w:val="007D05A2"/>
    <w:rsid w:val="007D0ADF"/>
    <w:rsid w:val="007E2134"/>
    <w:rsid w:val="008018AF"/>
    <w:rsid w:val="008119DC"/>
    <w:rsid w:val="00821B87"/>
    <w:rsid w:val="0083499B"/>
    <w:rsid w:val="00844B54"/>
    <w:rsid w:val="00844D03"/>
    <w:rsid w:val="00862198"/>
    <w:rsid w:val="008871A5"/>
    <w:rsid w:val="008B0D65"/>
    <w:rsid w:val="008B1D58"/>
    <w:rsid w:val="008B2B7C"/>
    <w:rsid w:val="008B47F7"/>
    <w:rsid w:val="008C000A"/>
    <w:rsid w:val="008C0858"/>
    <w:rsid w:val="008C25ED"/>
    <w:rsid w:val="008D04B6"/>
    <w:rsid w:val="008E2977"/>
    <w:rsid w:val="008E7BF5"/>
    <w:rsid w:val="008F0AFA"/>
    <w:rsid w:val="008F61E2"/>
    <w:rsid w:val="009170BF"/>
    <w:rsid w:val="00925DFD"/>
    <w:rsid w:val="00980483"/>
    <w:rsid w:val="00982C76"/>
    <w:rsid w:val="00984AC2"/>
    <w:rsid w:val="009A3836"/>
    <w:rsid w:val="009C7FE1"/>
    <w:rsid w:val="009D4347"/>
    <w:rsid w:val="009E1366"/>
    <w:rsid w:val="009E6B45"/>
    <w:rsid w:val="00A062E5"/>
    <w:rsid w:val="00A334E0"/>
    <w:rsid w:val="00A61E98"/>
    <w:rsid w:val="00A677F1"/>
    <w:rsid w:val="00A77591"/>
    <w:rsid w:val="00A930F6"/>
    <w:rsid w:val="00A960B3"/>
    <w:rsid w:val="00AA1965"/>
    <w:rsid w:val="00AC79FC"/>
    <w:rsid w:val="00AD0B79"/>
    <w:rsid w:val="00AE5494"/>
    <w:rsid w:val="00AF4EE3"/>
    <w:rsid w:val="00B2310E"/>
    <w:rsid w:val="00B31814"/>
    <w:rsid w:val="00B44C4F"/>
    <w:rsid w:val="00B55886"/>
    <w:rsid w:val="00B6206A"/>
    <w:rsid w:val="00B8763C"/>
    <w:rsid w:val="00BA5CCE"/>
    <w:rsid w:val="00BB3114"/>
    <w:rsid w:val="00BB5244"/>
    <w:rsid w:val="00BB7712"/>
    <w:rsid w:val="00BC1A5A"/>
    <w:rsid w:val="00BC25B0"/>
    <w:rsid w:val="00BC517B"/>
    <w:rsid w:val="00BD6CC6"/>
    <w:rsid w:val="00BE76BB"/>
    <w:rsid w:val="00BE78CC"/>
    <w:rsid w:val="00BF3A7D"/>
    <w:rsid w:val="00C051B8"/>
    <w:rsid w:val="00C31D51"/>
    <w:rsid w:val="00C32835"/>
    <w:rsid w:val="00C41414"/>
    <w:rsid w:val="00C67932"/>
    <w:rsid w:val="00C710FD"/>
    <w:rsid w:val="00C77DF5"/>
    <w:rsid w:val="00C82193"/>
    <w:rsid w:val="00C863D0"/>
    <w:rsid w:val="00C90891"/>
    <w:rsid w:val="00C949A4"/>
    <w:rsid w:val="00CA4D5D"/>
    <w:rsid w:val="00CA771D"/>
    <w:rsid w:val="00CC0411"/>
    <w:rsid w:val="00CC1819"/>
    <w:rsid w:val="00CC3A60"/>
    <w:rsid w:val="00CC49E3"/>
    <w:rsid w:val="00CE1EC5"/>
    <w:rsid w:val="00CF1D53"/>
    <w:rsid w:val="00D313C0"/>
    <w:rsid w:val="00D70395"/>
    <w:rsid w:val="00D7060B"/>
    <w:rsid w:val="00D919D0"/>
    <w:rsid w:val="00D93D73"/>
    <w:rsid w:val="00D94D8D"/>
    <w:rsid w:val="00DB05AE"/>
    <w:rsid w:val="00DB1A78"/>
    <w:rsid w:val="00DB595D"/>
    <w:rsid w:val="00DE379A"/>
    <w:rsid w:val="00DF70EE"/>
    <w:rsid w:val="00E00655"/>
    <w:rsid w:val="00E028B1"/>
    <w:rsid w:val="00E07846"/>
    <w:rsid w:val="00E14299"/>
    <w:rsid w:val="00E1539E"/>
    <w:rsid w:val="00E2323C"/>
    <w:rsid w:val="00E34052"/>
    <w:rsid w:val="00E51765"/>
    <w:rsid w:val="00E560C1"/>
    <w:rsid w:val="00E77333"/>
    <w:rsid w:val="00E83759"/>
    <w:rsid w:val="00E90C1B"/>
    <w:rsid w:val="00E91A29"/>
    <w:rsid w:val="00EA4475"/>
    <w:rsid w:val="00EB3AF4"/>
    <w:rsid w:val="00EC1B00"/>
    <w:rsid w:val="00ED1933"/>
    <w:rsid w:val="00ED63E7"/>
    <w:rsid w:val="00F0422A"/>
    <w:rsid w:val="00F1641D"/>
    <w:rsid w:val="00F17047"/>
    <w:rsid w:val="00F36ABA"/>
    <w:rsid w:val="00F44A68"/>
    <w:rsid w:val="00F53C80"/>
    <w:rsid w:val="00F562A5"/>
    <w:rsid w:val="00F60E4C"/>
    <w:rsid w:val="00F64159"/>
    <w:rsid w:val="00F71F01"/>
    <w:rsid w:val="00F734C6"/>
    <w:rsid w:val="00F774FB"/>
    <w:rsid w:val="00F816FD"/>
    <w:rsid w:val="00F8259C"/>
    <w:rsid w:val="00F8557B"/>
    <w:rsid w:val="00F904B6"/>
    <w:rsid w:val="00F96717"/>
    <w:rsid w:val="00FB3BA7"/>
    <w:rsid w:val="1BCBE561"/>
    <w:rsid w:val="6321C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F4756"/>
  <w15:chartTrackingRefBased/>
  <w15:docId w15:val="{5D84A82C-0776-5F41-8A62-30829C047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B7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366"/>
    <w:pPr>
      <w:keepNext/>
      <w:keepLines/>
      <w:numPr>
        <w:numId w:val="12"/>
      </w:numPr>
      <w:pBdr>
        <w:bottom w:val="single" w:sz="4" w:space="1" w:color="auto"/>
      </w:pBdr>
      <w:shd w:val="solid" w:color="E2EFD9" w:themeColor="accent6" w:themeTint="33" w:fill="auto"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A5A"/>
    <w:pPr>
      <w:keepNext/>
      <w:keepLines/>
      <w:numPr>
        <w:ilvl w:val="1"/>
        <w:numId w:val="12"/>
      </w:numPr>
      <w:pBdr>
        <w:bottom w:val="single" w:sz="4" w:space="1" w:color="808080" w:themeColor="background1" w:themeShade="80"/>
      </w:pBdr>
      <w:shd w:val="pct12" w:color="auto" w:fill="auto"/>
      <w:spacing w:before="220"/>
      <w:ind w:left="578" w:hanging="578"/>
      <w:outlineLvl w:val="1"/>
    </w:pPr>
    <w:rPr>
      <w:rFonts w:asciiTheme="majorHAnsi" w:eastAsiaTheme="majorEastAsia" w:hAnsiTheme="majorHAnsi" w:cstheme="majorBidi"/>
      <w:color w:val="000000" w:themeColor="tex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5CCE"/>
    <w:pPr>
      <w:keepNext/>
      <w:keepLines/>
      <w:numPr>
        <w:ilvl w:val="2"/>
        <w:numId w:val="12"/>
      </w:numPr>
      <w:shd w:val="pct10" w:color="auto" w:fill="auto"/>
      <w:spacing w:before="120"/>
      <w:outlineLvl w:val="2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1965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1965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1965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1965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1965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1965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DF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7345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4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1366"/>
    <w:rPr>
      <w:rFonts w:asciiTheme="majorHAnsi" w:eastAsiaTheme="majorEastAsia" w:hAnsiTheme="majorHAnsi" w:cstheme="majorBidi"/>
      <w:color w:val="000000" w:themeColor="text1"/>
      <w:sz w:val="32"/>
      <w:szCs w:val="32"/>
      <w:shd w:val="solid" w:color="E2EFD9" w:themeColor="accent6" w:themeTint="33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C5A5A"/>
    <w:rPr>
      <w:rFonts w:asciiTheme="majorHAnsi" w:eastAsiaTheme="majorEastAsia" w:hAnsiTheme="majorHAnsi" w:cstheme="majorBidi"/>
      <w:color w:val="000000" w:themeColor="text1"/>
      <w:sz w:val="22"/>
      <w:szCs w:val="26"/>
      <w:shd w:val="pct12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rsid w:val="00BA5CCE"/>
    <w:rPr>
      <w:rFonts w:asciiTheme="majorHAnsi" w:eastAsiaTheme="majorEastAsia" w:hAnsiTheme="majorHAnsi" w:cstheme="majorBidi"/>
      <w:color w:val="000000" w:themeColor="text1"/>
      <w:shd w:val="pct10" w:color="auto" w:fill="aut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196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196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196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196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19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19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5656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A5CCE"/>
    <w:pPr>
      <w:numPr>
        <w:ilvl w:val="1"/>
      </w:numPr>
      <w:shd w:val="pct5" w:color="auto" w:fill="auto"/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A5CCE"/>
    <w:rPr>
      <w:rFonts w:eastAsiaTheme="minorEastAsia"/>
      <w:color w:val="5A5A5A" w:themeColor="text1" w:themeTint="A5"/>
      <w:spacing w:val="15"/>
      <w:sz w:val="22"/>
      <w:szCs w:val="22"/>
      <w:shd w:val="pct5" w:color="auto" w:fill="auto"/>
    </w:rPr>
  </w:style>
  <w:style w:type="paragraph" w:styleId="Header">
    <w:name w:val="header"/>
    <w:basedOn w:val="Normal"/>
    <w:link w:val="HeaderChar"/>
    <w:uiPriority w:val="99"/>
    <w:unhideWhenUsed/>
    <w:rsid w:val="006C5A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A5A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6C5A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A5A"/>
    <w:rPr>
      <w:sz w:val="20"/>
    </w:rPr>
  </w:style>
  <w:style w:type="character" w:styleId="Hyperlink">
    <w:name w:val="Hyperlink"/>
    <w:basedOn w:val="DefaultParagraphFont"/>
    <w:uiPriority w:val="99"/>
    <w:unhideWhenUsed/>
    <w:rsid w:val="007527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27B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44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24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2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24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24B"/>
    <w:rPr>
      <w:rFonts w:ascii="Times New Roman" w:hAnsi="Times New Roman" w:cs="Times New Roman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E312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5F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2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1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s4innovation@csiro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4C7B4C5FFE643985FA37D12D7B434" ma:contentTypeVersion="13" ma:contentTypeDescription="Create a new document." ma:contentTypeScope="" ma:versionID="e8828b1369cd52f2bd3c8d3f6368dd8b">
  <xsd:schema xmlns:xsd="http://www.w3.org/2001/XMLSchema" xmlns:xs="http://www.w3.org/2001/XMLSchema" xmlns:p="http://schemas.microsoft.com/office/2006/metadata/properties" xmlns:ns2="7c97ae07-51ee-46b0-8b14-b0e2fb0113e5" xmlns:ns3="97fede6a-4389-4ff5-ac6e-e895a354b5dc" targetNamespace="http://schemas.microsoft.com/office/2006/metadata/properties" ma:root="true" ma:fieldsID="36573be497022fd8c56e64a656459b58" ns2:_="" ns3:_="">
    <xsd:import namespace="7c97ae07-51ee-46b0-8b14-b0e2fb0113e5"/>
    <xsd:import namespace="97fede6a-4389-4ff5-ac6e-e895a354b5d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ae07-51ee-46b0-8b14-b0e2fb0113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fede6a-4389-4ff5-ac6e-e895a354b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c97ae07-51ee-46b0-8b14-b0e2fb0113e5">R3CZUKFUMFJQ-1928541539-5322</_dlc_DocId>
    <_dlc_DocIdUrl xmlns="7c97ae07-51ee-46b0-8b14-b0e2fb0113e5">
      <Url>https://csiroau.sharepoint.com/sites/Aus4Innovation/_layouts/15/DocIdRedir.aspx?ID=R3CZUKFUMFJQ-1928541539-5322</Url>
      <Description>R3CZUKFUMFJQ-1928541539-5322</Description>
    </_dlc_DocIdUrl>
    <SharedWithUsers xmlns="7c97ae07-51ee-46b0-8b14-b0e2fb0113e5">
      <UserInfo>
        <DisplayName>Wood, Tom (BD&amp;G, Vietnam - Hanoi)</DisplayName>
        <AccountId>7</AccountId>
        <AccountType/>
      </UserInfo>
      <UserInfo>
        <DisplayName>Vu, Bich-Ngoc (BD&amp;G, Vietnam - Hanoi)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645F18F-331E-4EA4-A3EE-A63869D79C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E451CF-81E4-41B0-AC97-BE1509599F3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B09508A-8659-4BA7-A6EA-03E26584A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97ae07-51ee-46b0-8b14-b0e2fb0113e5"/>
    <ds:schemaRef ds:uri="97fede6a-4389-4ff5-ac6e-e895a354b5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A05BA6-CEEE-4C65-B0D4-5307B9934311}">
  <ds:schemaRefs>
    <ds:schemaRef ds:uri="http://schemas.microsoft.com/office/2006/metadata/properties"/>
    <ds:schemaRef ds:uri="http://schemas.microsoft.com/office/infopath/2007/PartnerControls"/>
    <ds:schemaRef ds:uri="7c97ae07-51ee-46b0-8b14-b0e2fb0113e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, Tom (Global, Black Mountain)</dc:creator>
  <cp:keywords/>
  <dc:description/>
  <cp:lastModifiedBy>Vu, Bich-Ngoc (BD&amp;G, Vietnam - Hanoi)</cp:lastModifiedBy>
  <cp:revision>5</cp:revision>
  <dcterms:created xsi:type="dcterms:W3CDTF">2021-08-06T08:37:00Z</dcterms:created>
  <dcterms:modified xsi:type="dcterms:W3CDTF">2021-08-09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dae6892-a2a9-4a54-9764-0499712162fc</vt:lpwstr>
  </property>
  <property fmtid="{D5CDD505-2E9C-101B-9397-08002B2CF9AE}" pid="3" name="SEC">
    <vt:lpwstr>UNCLASSIFIED</vt:lpwstr>
  </property>
  <property fmtid="{D5CDD505-2E9C-101B-9397-08002B2CF9AE}" pid="4" name="DLM">
    <vt:lpwstr>No DLM</vt:lpwstr>
  </property>
  <property fmtid="{D5CDD505-2E9C-101B-9397-08002B2CF9AE}" pid="5" name="ContentTypeId">
    <vt:lpwstr>0x01010082E4C7B4C5FFE643985FA37D12D7B434</vt:lpwstr>
  </property>
  <property fmtid="{D5CDD505-2E9C-101B-9397-08002B2CF9AE}" pid="6" name="_dlc_DocIdItemGuid">
    <vt:lpwstr>9b49cad7-5cd1-42c4-a93a-fe74b12fb303</vt:lpwstr>
  </property>
</Properties>
</file>